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846AE" w14:textId="77777777" w:rsidR="007353A3" w:rsidRDefault="00411C1F">
      <w:pPr>
        <w:pStyle w:val="Title"/>
      </w:pPr>
      <w:r>
        <w:t>Stat 577 Homework 2</w:t>
      </w:r>
    </w:p>
    <w:p w14:paraId="2934964C" w14:textId="1133E0F5" w:rsidR="007353A3" w:rsidRPr="00162FF1" w:rsidRDefault="00411C1F">
      <w:pPr>
        <w:pStyle w:val="Date"/>
        <w:rPr>
          <w:color w:val="7030A0"/>
          <w:sz w:val="28"/>
          <w:szCs w:val="28"/>
        </w:rPr>
      </w:pPr>
      <w:r w:rsidRPr="00162FF1">
        <w:rPr>
          <w:color w:val="7030A0"/>
          <w:sz w:val="28"/>
          <w:szCs w:val="28"/>
        </w:rPr>
        <w:t>Name:</w:t>
      </w:r>
      <w:r w:rsidR="00162FF1" w:rsidRPr="00162FF1">
        <w:rPr>
          <w:color w:val="7030A0"/>
          <w:sz w:val="28"/>
          <w:szCs w:val="28"/>
        </w:rPr>
        <w:t xml:space="preserve"> </w:t>
      </w:r>
      <w:r w:rsidR="00280778" w:rsidRPr="00162FF1">
        <w:rPr>
          <w:color w:val="7030A0"/>
          <w:sz w:val="28"/>
          <w:szCs w:val="28"/>
        </w:rPr>
        <w:t>Lian Zuo</w:t>
      </w:r>
    </w:p>
    <w:p w14:paraId="5485D7CD" w14:textId="25F14FA4" w:rsidR="007353A3" w:rsidRDefault="00411C1F" w:rsidP="00B6539F">
      <w:pPr>
        <w:pStyle w:val="Heading2"/>
      </w:pPr>
      <w:bookmarkStart w:id="0" w:name="question-1-15-points"/>
      <w:r>
        <w:t xml:space="preserve">Question #1 </w:t>
      </w:r>
    </w:p>
    <w:p w14:paraId="21F5BFC6" w14:textId="22EB5C17" w:rsidR="001D0D23" w:rsidRPr="00DB5E5E" w:rsidRDefault="00DB5E5E" w:rsidP="00DB5E5E">
      <w:pPr>
        <w:rPr>
          <w:color w:val="7030A0"/>
        </w:rPr>
      </w:pPr>
      <w:r>
        <w:t xml:space="preserve">          </w:t>
      </w:r>
      <w:r w:rsidRPr="00DB5E5E">
        <w:rPr>
          <w:color w:val="7030A0"/>
        </w:rPr>
        <w:t xml:space="preserve">  a)</w:t>
      </w:r>
    </w:p>
    <w:p w14:paraId="57CD6046" w14:textId="582CD49B" w:rsidR="00393C36" w:rsidRPr="00DB5E5E" w:rsidRDefault="00393C36" w:rsidP="00393C36">
      <w:pPr>
        <w:ind w:left="720"/>
        <w:rPr>
          <w:color w:val="7030A0"/>
        </w:rPr>
      </w:pPr>
      <w:r w:rsidRPr="00DB5E5E">
        <w:rPr>
          <w:color w:val="7030A0"/>
        </w:rPr>
        <w:t>The mean vector is:</w:t>
      </w:r>
    </w:p>
    <w:p w14:paraId="6E1CB711" w14:textId="77777777" w:rsidR="00393C36" w:rsidRDefault="00393C36" w:rsidP="00393C36">
      <w:pPr>
        <w:ind w:left="720"/>
      </w:pPr>
      <w:r>
        <w:t xml:space="preserve">        X         Y </w:t>
      </w:r>
    </w:p>
    <w:p w14:paraId="5EA7F17F" w14:textId="77777777" w:rsidR="00393C36" w:rsidRDefault="00393C36" w:rsidP="00393C36">
      <w:pPr>
        <w:ind w:left="720"/>
      </w:pPr>
      <w:r>
        <w:t xml:space="preserve"> 9.546947 19.442551 </w:t>
      </w:r>
    </w:p>
    <w:p w14:paraId="3D2E2FC1" w14:textId="57A7A6E9" w:rsidR="00393C36" w:rsidRPr="00DB5E5E" w:rsidRDefault="00393C36" w:rsidP="00393C36">
      <w:pPr>
        <w:ind w:left="720"/>
        <w:rPr>
          <w:color w:val="7030A0"/>
        </w:rPr>
      </w:pPr>
      <w:r w:rsidRPr="00DB5E5E">
        <w:rPr>
          <w:color w:val="7030A0"/>
        </w:rPr>
        <w:t>The sample covariance matrix for D is:</w:t>
      </w:r>
    </w:p>
    <w:p w14:paraId="6BE88BBF" w14:textId="77777777" w:rsidR="00393C36" w:rsidRDefault="00393C36" w:rsidP="00393C36">
      <w:pPr>
        <w:ind w:left="720"/>
      </w:pPr>
      <w:r>
        <w:t xml:space="preserve">         X        Y</w:t>
      </w:r>
    </w:p>
    <w:p w14:paraId="53460CD5" w14:textId="77777777" w:rsidR="00393C36" w:rsidRDefault="00393C36" w:rsidP="00393C36">
      <w:pPr>
        <w:ind w:left="720"/>
      </w:pPr>
      <w:r>
        <w:t>X 0.783302 1.184362</w:t>
      </w:r>
    </w:p>
    <w:p w14:paraId="5420625E" w14:textId="41671754" w:rsidR="00393C36" w:rsidRDefault="00393C36" w:rsidP="00393C36">
      <w:pPr>
        <w:ind w:left="720"/>
      </w:pPr>
      <w:r>
        <w:t>Y 1.184362 3.333838</w:t>
      </w:r>
    </w:p>
    <w:p w14:paraId="2A82F25A" w14:textId="6E26F95F" w:rsidR="00280778" w:rsidRPr="00280778" w:rsidRDefault="00280778" w:rsidP="00B6539F">
      <w:pPr>
        <w:shd w:val="clear" w:color="auto" w:fill="FFFFFF"/>
        <w:wordWrap w:val="0"/>
        <w:spacing w:after="0"/>
        <w:ind w:left="240"/>
        <w:rPr>
          <w:rFonts w:ascii="Lucida Console" w:eastAsia="Times New Roman" w:hAnsi="Lucida Console" w:cs="Courier New"/>
          <w:color w:val="000000"/>
          <w:sz w:val="20"/>
          <w:szCs w:val="20"/>
          <w:lang w:eastAsia="zh-CN"/>
        </w:rPr>
      </w:pPr>
    </w:p>
    <w:p w14:paraId="40C78973" w14:textId="035D33CA" w:rsidR="00280778" w:rsidRDefault="00B6539F" w:rsidP="00280778">
      <w:pPr>
        <w:ind w:left="720"/>
      </w:pPr>
      <w:r w:rsidRPr="00DB5E5E">
        <w:rPr>
          <w:color w:val="7030A0"/>
        </w:rPr>
        <w:t>b)</w:t>
      </w:r>
      <w:r>
        <w:t xml:space="preserve"> </w:t>
      </w:r>
      <w:r w:rsidR="00280778">
        <w:t xml:space="preserve">The Chi-squared QQ plot of </w:t>
      </w:r>
      <w:proofErr w:type="spellStart"/>
      <w:r w:rsidR="00280778">
        <w:t>Mahalanobis</w:t>
      </w:r>
      <w:proofErr w:type="spellEnd"/>
      <w:r w:rsidR="00280778">
        <w:t xml:space="preserve"> distance versus the corresponding chi-squared quantiles</w:t>
      </w:r>
      <w:r w:rsidR="00E44DA4">
        <w:t xml:space="preserve"> is as </w:t>
      </w:r>
      <w:r>
        <w:t>follows.</w:t>
      </w:r>
      <w:r w:rsidR="00280778" w:rsidRPr="00280778">
        <w:t xml:space="preserve"> </w:t>
      </w:r>
    </w:p>
    <w:p w14:paraId="7E5A2C5D" w14:textId="702BF31F" w:rsidR="00E44DA4" w:rsidRDefault="00B6539F" w:rsidP="00E44DA4">
      <w:pPr>
        <w:ind w:left="720"/>
      </w:pPr>
      <w:r>
        <w:t xml:space="preserve">  </w:t>
      </w:r>
      <w:r w:rsidRPr="003718D3">
        <w:rPr>
          <w:color w:val="7030A0"/>
        </w:rPr>
        <w:t xml:space="preserve"> </w:t>
      </w:r>
      <w:r w:rsidR="00E44DA4" w:rsidRPr="003718D3">
        <w:rPr>
          <w:color w:val="7030A0"/>
        </w:rPr>
        <w:t>Comment</w:t>
      </w:r>
      <w:r w:rsidR="00E44DA4">
        <w:t>:</w:t>
      </w:r>
      <w:r w:rsidR="00E44DA4" w:rsidRPr="00E44DA4">
        <w:t xml:space="preserve"> </w:t>
      </w:r>
      <w:r w:rsidR="00017E29">
        <w:t>Scattering of points around a straight line and t</w:t>
      </w:r>
      <w:r w:rsidR="00E44DA4">
        <w:t xml:space="preserve">he QQ plot for data </w:t>
      </w:r>
      <w:r w:rsidR="00017E29">
        <w:t>D shows</w:t>
      </w:r>
      <w:r w:rsidR="00E44DA4">
        <w:t xml:space="preserve"> reasonably a linear fit, </w:t>
      </w:r>
      <w:r w:rsidR="00303D40">
        <w:t>sugges</w:t>
      </w:r>
      <w:r w:rsidR="00017E29">
        <w:t>t</w:t>
      </w:r>
      <w:r w:rsidR="00E44DA4">
        <w:t xml:space="preserve"> that (X,</w:t>
      </w:r>
      <w:r>
        <w:t xml:space="preserve"> </w:t>
      </w:r>
      <w:r w:rsidR="00017E29">
        <w:t>Y) jointly</w:t>
      </w:r>
      <w:r w:rsidR="00E44DA4">
        <w:t xml:space="preserve"> follows a bivariate normal distribution.</w:t>
      </w:r>
      <w:r w:rsidR="00303D40" w:rsidRPr="00303D40">
        <w:t xml:space="preserve"> </w:t>
      </w:r>
      <w:r w:rsidR="00504400" w:rsidRPr="00303D40">
        <w:t>Since</w:t>
      </w:r>
      <w:r w:rsidR="00303D40" w:rsidRPr="00303D40">
        <w:t xml:space="preserve"> linearity is subjective particularly with graphics, let us check the normality of the data using a formal test</w:t>
      </w:r>
      <w:r w:rsidR="00303D40">
        <w:t>.</w:t>
      </w:r>
    </w:p>
    <w:p w14:paraId="75337736" w14:textId="0A6562DF" w:rsidR="00B6539F" w:rsidRDefault="00017E29" w:rsidP="00B6539F">
      <w:pPr>
        <w:ind w:left="720"/>
      </w:pPr>
      <w:r>
        <w:rPr>
          <w:noProof/>
        </w:rPr>
        <w:drawing>
          <wp:inline distT="0" distB="0" distL="0" distR="0" wp14:anchorId="0552189E" wp14:editId="7F76C4B5">
            <wp:extent cx="3914775" cy="2414837"/>
            <wp:effectExtent l="0" t="0" r="0" b="0"/>
            <wp:docPr id="8753776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768" cy="241668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AB7B61" w14:textId="7BB8DB8E" w:rsidR="007353A3" w:rsidRDefault="007353A3" w:rsidP="00B6539F">
      <w:pPr>
        <w:ind w:left="720"/>
      </w:pPr>
    </w:p>
    <w:p w14:paraId="044ECAFE" w14:textId="1865A975" w:rsidR="00280778" w:rsidRDefault="00B6539F" w:rsidP="00280778">
      <w:pPr>
        <w:ind w:left="720"/>
      </w:pPr>
      <w:r w:rsidRPr="00DB5E5E">
        <w:rPr>
          <w:color w:val="7030A0"/>
        </w:rPr>
        <w:t>c)</w:t>
      </w:r>
      <w:r>
        <w:t xml:space="preserve"> </w:t>
      </w:r>
      <w:r w:rsidR="00280778" w:rsidRPr="00DB5E5E">
        <w:rPr>
          <w:color w:val="7030A0"/>
        </w:rPr>
        <w:t>The null hypothesis:</w:t>
      </w:r>
      <w:r w:rsidR="00E44DA4">
        <w:t xml:space="preserve"> the data is coming from a bivariate normal distribution.</w:t>
      </w:r>
    </w:p>
    <w:p w14:paraId="44A8CB7E" w14:textId="5C6062A1" w:rsidR="00280778" w:rsidRDefault="00B6539F" w:rsidP="00280778">
      <w:pPr>
        <w:ind w:left="720"/>
      </w:pPr>
      <w:r>
        <w:lastRenderedPageBreak/>
        <w:t xml:space="preserve">   </w:t>
      </w:r>
      <w:r w:rsidR="00280778" w:rsidRPr="00DB5E5E">
        <w:rPr>
          <w:color w:val="7030A0"/>
        </w:rPr>
        <w:t>Then alternative hypothesis</w:t>
      </w:r>
      <w:r w:rsidR="00280778">
        <w:t>:</w:t>
      </w:r>
      <w:r w:rsidR="00E44DA4">
        <w:t xml:space="preserve"> the data is not coming from a bivariate normal distribution.</w:t>
      </w:r>
    </w:p>
    <w:p w14:paraId="6FBD25DC" w14:textId="33B3024B" w:rsidR="00280778" w:rsidRDefault="00B6539F" w:rsidP="00E44DA4">
      <w:pPr>
        <w:ind w:left="720"/>
      </w:pPr>
      <w:r>
        <w:t xml:space="preserve">   </w:t>
      </w:r>
      <w:r w:rsidR="00280778" w:rsidRPr="00DB5E5E">
        <w:rPr>
          <w:color w:val="7030A0"/>
        </w:rPr>
        <w:t>p-value for the test:</w:t>
      </w:r>
      <w:r w:rsidR="00E44DA4">
        <w:t xml:space="preserve"> </w:t>
      </w:r>
      <w:r w:rsidR="00E44DA4" w:rsidRPr="00E44DA4">
        <w:t>p-value = 0.06778</w:t>
      </w:r>
    </w:p>
    <w:p w14:paraId="73AA0349" w14:textId="337DE866" w:rsidR="00280778" w:rsidRDefault="00B6539F" w:rsidP="00280778">
      <w:pPr>
        <w:ind w:left="720"/>
      </w:pPr>
      <w:r>
        <w:t xml:space="preserve">   </w:t>
      </w:r>
      <w:r w:rsidR="00280778" w:rsidRPr="00DB5E5E">
        <w:rPr>
          <w:color w:val="7030A0"/>
        </w:rPr>
        <w:t>conclusion:</w:t>
      </w:r>
      <w:r w:rsidR="00E44DA4">
        <w:t xml:space="preserve"> </w:t>
      </w:r>
      <w:r w:rsidR="00E36AC9">
        <w:t xml:space="preserve">at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</m:oMath>
      <w:r w:rsidR="00E36AC9">
        <w:t xml:space="preserve">, </w:t>
      </w:r>
      <w:r w:rsidR="00E44DA4">
        <w:t>the multivariate Shapiro-Wilk p-value is not significant. Therefore, we accept the null hypothesis and conclude that the data is coming from a bivariate normal distribution.</w:t>
      </w:r>
    </w:p>
    <w:p w14:paraId="7B87634A" w14:textId="0AD253F2" w:rsidR="007353A3" w:rsidRDefault="00411C1F" w:rsidP="00B6539F">
      <w:pPr>
        <w:pStyle w:val="Heading2"/>
      </w:pPr>
      <w:bookmarkStart w:id="1" w:name="question-2"/>
      <w:bookmarkEnd w:id="0"/>
      <w:r>
        <w:t>Question # 2</w:t>
      </w:r>
    </w:p>
    <w:p w14:paraId="452DA1C4" w14:textId="6A23D948" w:rsidR="00E44DA4" w:rsidRDefault="00B6539F" w:rsidP="00DB5E5E">
      <w:pPr>
        <w:pStyle w:val="ListParagraph"/>
        <w:numPr>
          <w:ilvl w:val="0"/>
          <w:numId w:val="10"/>
        </w:numPr>
      </w:pPr>
      <w:r>
        <w:t>The</w:t>
      </w:r>
      <w:r w:rsidR="00E44DA4">
        <w:t xml:space="preserve"> QQ plot for the </w:t>
      </w:r>
      <w:proofErr w:type="spellStart"/>
      <w:r w:rsidR="00E44DA4">
        <w:t>Mahalanobis</w:t>
      </w:r>
      <w:proofErr w:type="spellEnd"/>
      <w:r w:rsidR="00E44DA4">
        <w:t xml:space="preserve"> distance and theoretical quantiles from a chi-squared distribution </w:t>
      </w:r>
      <w:r>
        <w:t>is as follows.</w:t>
      </w:r>
    </w:p>
    <w:p w14:paraId="66FB1480" w14:textId="22A6460B" w:rsidR="00017E29" w:rsidRDefault="00B6539F" w:rsidP="00017E29">
      <w:pPr>
        <w:ind w:left="720"/>
      </w:pPr>
      <w:r w:rsidRPr="00C04291">
        <w:rPr>
          <w:color w:val="7030A0"/>
        </w:rPr>
        <w:t xml:space="preserve">   Comment:</w:t>
      </w:r>
      <w:r w:rsidRPr="00E44DA4">
        <w:t xml:space="preserve"> </w:t>
      </w:r>
      <w:r>
        <w:t xml:space="preserve">The QQ plot for the goods </w:t>
      </w:r>
      <w:r w:rsidR="00504400">
        <w:t>data shows</w:t>
      </w:r>
      <w:r>
        <w:t xml:space="preserve"> reasonably a linear fit (except one point), indicating that it jointly follows a multivariate normal distribution.</w:t>
      </w:r>
      <w:r w:rsidR="00017E29">
        <w:t xml:space="preserve"> </w:t>
      </w:r>
      <w:r w:rsidR="00017E29" w:rsidRPr="00017E29">
        <w:t xml:space="preserve"> </w:t>
      </w:r>
      <w:r w:rsidR="00017E29" w:rsidRPr="00303D40">
        <w:t>Since linearity is subjective particularly with graphics, let us check the normality of the data using a formal test</w:t>
      </w:r>
      <w:r w:rsidR="00017E29">
        <w:t>.</w:t>
      </w:r>
    </w:p>
    <w:p w14:paraId="05CDFC97" w14:textId="494E6BF5" w:rsidR="00B6539F" w:rsidRDefault="00B6539F" w:rsidP="00B6539F">
      <w:pPr>
        <w:ind w:left="720"/>
      </w:pPr>
    </w:p>
    <w:p w14:paraId="7022EA07" w14:textId="31CC2104" w:rsidR="00E44DA4" w:rsidRDefault="00E44DA4" w:rsidP="00E44DA4">
      <w:pPr>
        <w:ind w:left="720"/>
      </w:pPr>
      <w:r>
        <w:rPr>
          <w:noProof/>
        </w:rPr>
        <w:drawing>
          <wp:inline distT="0" distB="0" distL="0" distR="0" wp14:anchorId="6CB06D22" wp14:editId="6F779E6F">
            <wp:extent cx="4248150" cy="3182012"/>
            <wp:effectExtent l="0" t="0" r="0" b="0"/>
            <wp:docPr id="128515534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5634" cy="31876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3F8FB5B" w14:textId="0F456F1E" w:rsidR="007353A3" w:rsidRPr="00DB5E5E" w:rsidRDefault="00B6539F" w:rsidP="00B6539F">
      <w:pPr>
        <w:rPr>
          <w:color w:val="7030A0"/>
        </w:rPr>
      </w:pPr>
      <w:r w:rsidRPr="00DB5E5E">
        <w:rPr>
          <w:color w:val="7030A0"/>
        </w:rPr>
        <w:t>b)</w:t>
      </w:r>
    </w:p>
    <w:p w14:paraId="3B5C306B" w14:textId="7F73ED99" w:rsidR="00E36AC9" w:rsidRDefault="00E36AC9" w:rsidP="00E36AC9">
      <w:pPr>
        <w:ind w:left="240"/>
      </w:pPr>
      <w:r>
        <w:t xml:space="preserve">         </w:t>
      </w:r>
      <w:r w:rsidRPr="00DB5E5E">
        <w:rPr>
          <w:color w:val="7030A0"/>
        </w:rPr>
        <w:t>The null hypothesis:</w:t>
      </w:r>
      <w:r>
        <w:t xml:space="preserve"> the data is coming from a multivariate normal distribution.</w:t>
      </w:r>
    </w:p>
    <w:p w14:paraId="5ABA5DA6" w14:textId="43EA3089" w:rsidR="00E36AC9" w:rsidRDefault="00E36AC9" w:rsidP="00E36AC9">
      <w:pPr>
        <w:pStyle w:val="ListParagraph"/>
      </w:pPr>
      <w:r w:rsidRPr="00DB5E5E">
        <w:rPr>
          <w:color w:val="7030A0"/>
        </w:rPr>
        <w:t>Then alternative hypothesis:</w:t>
      </w:r>
      <w:r>
        <w:t xml:space="preserve"> the data is not coming from a multivariate normal distribution.</w:t>
      </w:r>
    </w:p>
    <w:p w14:paraId="47941968" w14:textId="3D173183" w:rsidR="00A202DE" w:rsidRDefault="00A202DE" w:rsidP="00A202D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Fonts w:asciiTheme="minorHAnsi" w:eastAsia="宋体" w:hAnsiTheme="minorHAnsi" w:cstheme="minorBidi"/>
          <w:color w:val="7030A0"/>
          <w:sz w:val="24"/>
          <w:szCs w:val="24"/>
          <w:lang w:eastAsia="en-US"/>
        </w:rPr>
        <w:t xml:space="preserve">              </w:t>
      </w:r>
      <w:r w:rsidRPr="00A202DE">
        <w:rPr>
          <w:rFonts w:asciiTheme="minorHAnsi" w:eastAsia="宋体" w:hAnsiTheme="minorHAnsi" w:cstheme="minorBidi"/>
          <w:color w:val="7030A0"/>
          <w:sz w:val="24"/>
          <w:szCs w:val="24"/>
          <w:lang w:eastAsia="en-US"/>
        </w:rPr>
        <w:t>test statistic value</w:t>
      </w:r>
      <w:r w:rsidRPr="00A202DE">
        <w:rPr>
          <w:rFonts w:asciiTheme="minorHAnsi" w:eastAsia="宋体" w:hAnsiTheme="minorHAnsi" w:cstheme="minorBidi"/>
          <w:color w:val="7030A0"/>
          <w:sz w:val="24"/>
          <w:szCs w:val="24"/>
          <w:lang w:eastAsia="en-US"/>
        </w:rPr>
        <w:t>:</w:t>
      </w:r>
      <w:r>
        <w:rPr>
          <w:color w:val="7030A0"/>
        </w:rPr>
        <w:t xml:space="preserve"> </w:t>
      </w:r>
      <w:r>
        <w:rPr>
          <w:rStyle w:val="gnvwddmdl3b"/>
          <w:rFonts w:ascii="Lucida Console" w:hAnsi="Lucida Console"/>
          <w:color w:val="000000"/>
          <w:bdr w:val="none" w:sz="0" w:space="0" w:color="auto" w:frame="1"/>
        </w:rPr>
        <w:t>0.89405</w:t>
      </w:r>
    </w:p>
    <w:p w14:paraId="79628E00" w14:textId="179F7869" w:rsidR="00A202DE" w:rsidRPr="00A202DE" w:rsidRDefault="00A202DE" w:rsidP="00E36AC9">
      <w:pPr>
        <w:pStyle w:val="ListParagraph"/>
        <w:rPr>
          <w:color w:val="7030A0"/>
        </w:rPr>
      </w:pPr>
    </w:p>
    <w:p w14:paraId="3AA78EE8" w14:textId="25CEBEDB" w:rsidR="00E36AC9" w:rsidRDefault="00E36AC9" w:rsidP="00E36AC9">
      <w:pPr>
        <w:pStyle w:val="ListParagraph"/>
      </w:pPr>
      <w:r w:rsidRPr="00DB5E5E">
        <w:rPr>
          <w:color w:val="7030A0"/>
        </w:rPr>
        <w:lastRenderedPageBreak/>
        <w:t>p-value for the test:</w:t>
      </w:r>
      <w:r>
        <w:t xml:space="preserve"> </w:t>
      </w:r>
      <w:r w:rsidRPr="00E36AC9">
        <w:t>p-value = 0.03803</w:t>
      </w:r>
    </w:p>
    <w:p w14:paraId="49223FCF" w14:textId="18C055E7" w:rsidR="00E36AC9" w:rsidRDefault="00E36AC9" w:rsidP="00E36AC9">
      <w:pPr>
        <w:pStyle w:val="ListParagraph"/>
      </w:pPr>
      <w:r w:rsidRPr="00DB5E5E">
        <w:rPr>
          <w:color w:val="7030A0"/>
        </w:rPr>
        <w:t>conclusion</w:t>
      </w:r>
      <w:r>
        <w:t xml:space="preserve">: at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0</m:t>
        </m:r>
      </m:oMath>
      <w:r>
        <w:t>, the multivariate Shapiro-Wilk p-value is significant. Therefore, we reject the null hypothesis and conclude that the data is not coming from a multivariate normal distribution.</w:t>
      </w:r>
    </w:p>
    <w:p w14:paraId="04869DB1" w14:textId="77777777" w:rsidR="00E36AC9" w:rsidRPr="00DB5E5E" w:rsidRDefault="00E36AC9" w:rsidP="00E36AC9">
      <w:pPr>
        <w:ind w:left="720"/>
        <w:rPr>
          <w:color w:val="7030A0"/>
        </w:rPr>
      </w:pPr>
    </w:p>
    <w:p w14:paraId="51CF9412" w14:textId="7FAB2449" w:rsidR="007353A3" w:rsidRPr="00DB5E5E" w:rsidRDefault="00DB5E5E" w:rsidP="00DB5E5E">
      <w:pPr>
        <w:ind w:left="720"/>
        <w:rPr>
          <w:color w:val="7030A0"/>
        </w:rPr>
      </w:pPr>
      <w:r w:rsidRPr="00DB5E5E">
        <w:rPr>
          <w:color w:val="7030A0"/>
        </w:rPr>
        <w:t>c)</w:t>
      </w:r>
    </w:p>
    <w:p w14:paraId="1EE19500" w14:textId="1B8F9093" w:rsidR="00F17EAE" w:rsidRDefault="00F17EAE" w:rsidP="00F17EAE">
      <w:pPr>
        <w:ind w:left="720"/>
      </w:pPr>
      <w:r>
        <w:t>the p-value of Shapiro-Wilk test for</w:t>
      </w:r>
      <w:r w:rsidR="003718D3" w:rsidRPr="003718D3">
        <w:t xml:space="preserve"> </w:t>
      </w:r>
      <w:r w:rsidR="003718D3">
        <w:t xml:space="preserve">x1(length of cycle) </w:t>
      </w:r>
      <w:r w:rsidRPr="00C04291">
        <w:rPr>
          <w:color w:val="7030A0"/>
        </w:rPr>
        <w:t>is 0.3017</w:t>
      </w:r>
      <w:r>
        <w:t xml:space="preserve">, at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0</m:t>
        </m:r>
      </m:oMath>
      <w:r>
        <w:t>, the p-value is not significant</w:t>
      </w:r>
      <w:r w:rsidR="003718D3">
        <w:t xml:space="preserve"> which indicate that t</w:t>
      </w:r>
      <w:r w:rsidR="003718D3">
        <w:rPr>
          <w:rFonts w:eastAsiaTheme="minorHAnsi"/>
        </w:rPr>
        <w:t xml:space="preserve">he data of variable </w:t>
      </w:r>
      <w:r w:rsidR="003718D3" w:rsidRPr="003718D3">
        <w:t>x1 comes from a normal distribution.</w:t>
      </w:r>
    </w:p>
    <w:p w14:paraId="66510BA1" w14:textId="68981463" w:rsidR="00884D03" w:rsidRDefault="00884D03" w:rsidP="003718D3">
      <w:pPr>
        <w:ind w:left="720"/>
      </w:pPr>
      <w:r>
        <w:t xml:space="preserve">the p-value of Shapiro-Wilk test for </w:t>
      </w:r>
      <w:r w:rsidR="003718D3">
        <w:t xml:space="preserve">x2(percentage of rising prices) </w:t>
      </w:r>
      <w:r w:rsidRPr="00C04291">
        <w:rPr>
          <w:color w:val="7030A0"/>
        </w:rPr>
        <w:t>is 0.285,</w:t>
      </w:r>
      <w:r>
        <w:t xml:space="preserve"> at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0</m:t>
        </m:r>
      </m:oMath>
      <w:r>
        <w:t>, the p-value is not significant</w:t>
      </w:r>
      <w:r w:rsidR="003718D3" w:rsidRPr="003718D3">
        <w:t xml:space="preserve"> </w:t>
      </w:r>
      <w:r w:rsidR="003718D3">
        <w:t>which indicate that t</w:t>
      </w:r>
      <w:r w:rsidR="003718D3">
        <w:rPr>
          <w:rFonts w:eastAsiaTheme="minorHAnsi"/>
        </w:rPr>
        <w:t xml:space="preserve">he data of variable </w:t>
      </w:r>
      <w:r w:rsidR="003718D3" w:rsidRPr="003718D3">
        <w:t>x</w:t>
      </w:r>
      <w:r w:rsidR="003718D3">
        <w:t>2</w:t>
      </w:r>
      <w:r w:rsidR="003718D3" w:rsidRPr="003718D3">
        <w:t xml:space="preserve"> comes from a normal distribution.</w:t>
      </w:r>
    </w:p>
    <w:p w14:paraId="7AB668C5" w14:textId="167EE484" w:rsidR="00884D03" w:rsidRDefault="00884D03" w:rsidP="003718D3">
      <w:pPr>
        <w:ind w:left="720"/>
      </w:pPr>
      <w:r>
        <w:t xml:space="preserve">the p-value of Shapiro-Wilk test for x3(cyclical amplitude) is </w:t>
      </w:r>
      <w:r w:rsidRPr="00C04291">
        <w:rPr>
          <w:color w:val="7030A0"/>
        </w:rPr>
        <w:t>0.06417,</w:t>
      </w:r>
      <w:r>
        <w:t xml:space="preserve"> at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0</m:t>
        </m:r>
      </m:oMath>
      <w:r>
        <w:t>, the p-value is significant</w:t>
      </w:r>
      <w:r w:rsidR="003718D3" w:rsidRPr="003718D3">
        <w:t xml:space="preserve"> </w:t>
      </w:r>
      <w:r w:rsidR="003718D3">
        <w:t>which indicate that t</w:t>
      </w:r>
      <w:r w:rsidR="003718D3">
        <w:rPr>
          <w:rFonts w:eastAsiaTheme="minorHAnsi"/>
        </w:rPr>
        <w:t xml:space="preserve">he data of variable </w:t>
      </w:r>
      <w:r w:rsidR="003718D3" w:rsidRPr="003718D3">
        <w:t>x</w:t>
      </w:r>
      <w:r w:rsidR="003718D3">
        <w:t xml:space="preserve">2 is not </w:t>
      </w:r>
      <w:r w:rsidR="003718D3" w:rsidRPr="003718D3">
        <w:t>com</w:t>
      </w:r>
      <w:r w:rsidR="003718D3">
        <w:t>ing</w:t>
      </w:r>
      <w:r w:rsidR="003718D3" w:rsidRPr="003718D3">
        <w:t xml:space="preserve"> from a normal distribution.</w:t>
      </w:r>
    </w:p>
    <w:p w14:paraId="6C4625FC" w14:textId="55553F1C" w:rsidR="003718D3" w:rsidRDefault="00884D03" w:rsidP="003718D3">
      <w:pPr>
        <w:ind w:left="720"/>
      </w:pPr>
      <w:r>
        <w:t xml:space="preserve">the p-value of Shapiro-Wilk test for x4(rate of change) is </w:t>
      </w:r>
      <w:r w:rsidRPr="00C04291">
        <w:rPr>
          <w:color w:val="7030A0"/>
        </w:rPr>
        <w:t xml:space="preserve">0.3151, </w:t>
      </w:r>
      <w:r>
        <w:t xml:space="preserve">at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10</m:t>
        </m:r>
      </m:oMath>
      <w:r>
        <w:t>, the p-value is not significant</w:t>
      </w:r>
      <w:r w:rsidR="003718D3">
        <w:t xml:space="preserve"> which indicate that t</w:t>
      </w:r>
      <w:r w:rsidR="003718D3">
        <w:rPr>
          <w:rFonts w:eastAsiaTheme="minorHAnsi"/>
        </w:rPr>
        <w:t xml:space="preserve">he data of variable </w:t>
      </w:r>
      <w:r w:rsidR="003718D3" w:rsidRPr="003718D3">
        <w:t>x</w:t>
      </w:r>
      <w:r w:rsidR="003718D3">
        <w:t>4</w:t>
      </w:r>
      <w:r w:rsidR="003718D3" w:rsidRPr="003718D3">
        <w:t xml:space="preserve"> comes from a normal distribution.</w:t>
      </w:r>
    </w:p>
    <w:p w14:paraId="1BEC8013" w14:textId="5A2C2490" w:rsidR="00884D03" w:rsidRDefault="00884D03" w:rsidP="00884D03">
      <w:pPr>
        <w:ind w:left="720"/>
      </w:pPr>
    </w:p>
    <w:p w14:paraId="73E6B985" w14:textId="77777777" w:rsidR="00DB5E5E" w:rsidRDefault="00DB5E5E" w:rsidP="00884D03">
      <w:pPr>
        <w:ind w:left="720"/>
      </w:pPr>
    </w:p>
    <w:p w14:paraId="7876A575" w14:textId="42DE43BA" w:rsidR="00884D03" w:rsidRDefault="00884D03" w:rsidP="00884D03">
      <w:pPr>
        <w:ind w:left="720"/>
      </w:pPr>
    </w:p>
    <w:bookmarkEnd w:id="1"/>
    <w:p w14:paraId="2370515B" w14:textId="5D9154DC" w:rsidR="007353A3" w:rsidRDefault="00B6539F" w:rsidP="00B6539F">
      <w:pPr>
        <w:pStyle w:val="FirstParagraph"/>
        <w:jc w:val="center"/>
        <w:rPr>
          <w:color w:val="7030A0"/>
          <w:sz w:val="28"/>
          <w:szCs w:val="28"/>
        </w:rPr>
      </w:pPr>
      <w:r w:rsidRPr="00B6539F">
        <w:rPr>
          <w:color w:val="7030A0"/>
          <w:sz w:val="28"/>
          <w:szCs w:val="28"/>
        </w:rPr>
        <w:t>Appendix-- R Code</w:t>
      </w:r>
    </w:p>
    <w:p w14:paraId="0DC408CF" w14:textId="77777777" w:rsidR="00B6539F" w:rsidRPr="00DB5E5E" w:rsidRDefault="00B6539F" w:rsidP="00DB5E5E">
      <w:pPr>
        <w:pStyle w:val="BodyText"/>
      </w:pPr>
      <w:r w:rsidRPr="00DB5E5E">
        <w:t># Stat 577 Homework 2</w:t>
      </w:r>
    </w:p>
    <w:p w14:paraId="3492A120" w14:textId="77777777" w:rsidR="00B6539F" w:rsidRPr="00DB5E5E" w:rsidRDefault="00B6539F" w:rsidP="00DB5E5E">
      <w:pPr>
        <w:pStyle w:val="BodyText"/>
      </w:pPr>
      <w:r w:rsidRPr="00DB5E5E">
        <w:t># Question 1</w:t>
      </w:r>
    </w:p>
    <w:p w14:paraId="3EA63D0A" w14:textId="77777777" w:rsidR="00B6539F" w:rsidRPr="00DB5E5E" w:rsidRDefault="00B6539F" w:rsidP="00DB5E5E">
      <w:pPr>
        <w:pStyle w:val="BodyText"/>
      </w:pPr>
      <w:proofErr w:type="spellStart"/>
      <w:proofErr w:type="gramStart"/>
      <w:r w:rsidRPr="00DB5E5E">
        <w:t>set.seed</w:t>
      </w:r>
      <w:proofErr w:type="spellEnd"/>
      <w:proofErr w:type="gramEnd"/>
      <w:r w:rsidRPr="00DB5E5E">
        <w:t>(1234)</w:t>
      </w:r>
    </w:p>
    <w:p w14:paraId="0A807224" w14:textId="77777777" w:rsidR="00B6539F" w:rsidRPr="00DB5E5E" w:rsidRDefault="00B6539F" w:rsidP="00DB5E5E">
      <w:pPr>
        <w:pStyle w:val="BodyText"/>
      </w:pPr>
      <w:r w:rsidRPr="00DB5E5E">
        <w:t xml:space="preserve">z1 &lt;- </w:t>
      </w:r>
      <w:proofErr w:type="spellStart"/>
      <w:proofErr w:type="gramStart"/>
      <w:r w:rsidRPr="00DB5E5E">
        <w:t>rnorm</w:t>
      </w:r>
      <w:proofErr w:type="spellEnd"/>
      <w:r w:rsidRPr="00DB5E5E">
        <w:t>(</w:t>
      </w:r>
      <w:proofErr w:type="gramEnd"/>
      <w:r w:rsidRPr="00DB5E5E">
        <w:t>50, 0,1)</w:t>
      </w:r>
    </w:p>
    <w:p w14:paraId="7CA789D2" w14:textId="77777777" w:rsidR="00B6539F" w:rsidRPr="00DB5E5E" w:rsidRDefault="00B6539F" w:rsidP="00DB5E5E">
      <w:pPr>
        <w:pStyle w:val="BodyText"/>
      </w:pPr>
      <w:r w:rsidRPr="00DB5E5E">
        <w:t xml:space="preserve">z2 &lt;- </w:t>
      </w:r>
      <w:proofErr w:type="spellStart"/>
      <w:proofErr w:type="gramStart"/>
      <w:r w:rsidRPr="00DB5E5E">
        <w:t>rnorm</w:t>
      </w:r>
      <w:proofErr w:type="spellEnd"/>
      <w:r w:rsidRPr="00DB5E5E">
        <w:t>(</w:t>
      </w:r>
      <w:proofErr w:type="gramEnd"/>
      <w:r w:rsidRPr="00DB5E5E">
        <w:t>50, 0,1)</w:t>
      </w:r>
    </w:p>
    <w:p w14:paraId="425F26B7" w14:textId="77777777" w:rsidR="00B6539F" w:rsidRPr="00DB5E5E" w:rsidRDefault="00B6539F" w:rsidP="00DB5E5E">
      <w:pPr>
        <w:pStyle w:val="BodyText"/>
      </w:pPr>
      <w:proofErr w:type="spellStart"/>
      <w:r w:rsidRPr="00DB5E5E">
        <w:t>mu_x</w:t>
      </w:r>
      <w:proofErr w:type="spellEnd"/>
      <w:r w:rsidRPr="00DB5E5E">
        <w:t xml:space="preserve"> &lt;- 10</w:t>
      </w:r>
    </w:p>
    <w:p w14:paraId="575D03D6" w14:textId="77777777" w:rsidR="00B6539F" w:rsidRPr="00DB5E5E" w:rsidRDefault="00B6539F" w:rsidP="00DB5E5E">
      <w:pPr>
        <w:pStyle w:val="BodyText"/>
      </w:pPr>
      <w:proofErr w:type="spellStart"/>
      <w:r w:rsidRPr="00DB5E5E">
        <w:t>mu_y</w:t>
      </w:r>
      <w:proofErr w:type="spellEnd"/>
      <w:r w:rsidRPr="00DB5E5E">
        <w:t xml:space="preserve"> &lt;- 20</w:t>
      </w:r>
    </w:p>
    <w:p w14:paraId="2668FBEA" w14:textId="77777777" w:rsidR="00B6539F" w:rsidRPr="00DB5E5E" w:rsidRDefault="00B6539F" w:rsidP="00DB5E5E">
      <w:pPr>
        <w:pStyle w:val="BodyText"/>
      </w:pPr>
      <w:proofErr w:type="spellStart"/>
      <w:r w:rsidRPr="00DB5E5E">
        <w:t>sigma_x</w:t>
      </w:r>
      <w:proofErr w:type="spellEnd"/>
      <w:r w:rsidRPr="00DB5E5E">
        <w:t xml:space="preserve"> &lt;- 1</w:t>
      </w:r>
    </w:p>
    <w:p w14:paraId="24950B50" w14:textId="77777777" w:rsidR="00B6539F" w:rsidRPr="00DB5E5E" w:rsidRDefault="00B6539F" w:rsidP="00DB5E5E">
      <w:pPr>
        <w:pStyle w:val="BodyText"/>
      </w:pPr>
      <w:proofErr w:type="spellStart"/>
      <w:r w:rsidRPr="00DB5E5E">
        <w:t>sigma_y</w:t>
      </w:r>
      <w:proofErr w:type="spellEnd"/>
      <w:r w:rsidRPr="00DB5E5E">
        <w:t xml:space="preserve"> &lt;- 2</w:t>
      </w:r>
    </w:p>
    <w:p w14:paraId="04DFC499" w14:textId="77777777" w:rsidR="00B6539F" w:rsidRPr="00DB5E5E" w:rsidRDefault="00B6539F" w:rsidP="00DB5E5E">
      <w:pPr>
        <w:pStyle w:val="BodyText"/>
      </w:pPr>
      <w:r w:rsidRPr="00DB5E5E">
        <w:t>rho &lt;- 0.8</w:t>
      </w:r>
    </w:p>
    <w:p w14:paraId="1785CE78" w14:textId="77777777" w:rsidR="00B6539F" w:rsidRPr="00DB5E5E" w:rsidRDefault="00B6539F" w:rsidP="00DB5E5E">
      <w:pPr>
        <w:pStyle w:val="BodyText"/>
      </w:pPr>
      <w:r w:rsidRPr="00DB5E5E">
        <w:lastRenderedPageBreak/>
        <w:t xml:space="preserve">X &lt;- </w:t>
      </w:r>
      <w:proofErr w:type="spellStart"/>
      <w:r w:rsidRPr="00DB5E5E">
        <w:t>sigma_x</w:t>
      </w:r>
      <w:proofErr w:type="spellEnd"/>
      <w:r w:rsidRPr="00DB5E5E">
        <w:t xml:space="preserve"> * z1 + </w:t>
      </w:r>
      <w:proofErr w:type="spellStart"/>
      <w:r w:rsidRPr="00DB5E5E">
        <w:t>mu_x</w:t>
      </w:r>
      <w:proofErr w:type="spellEnd"/>
    </w:p>
    <w:p w14:paraId="034E7D81" w14:textId="77777777" w:rsidR="00B6539F" w:rsidRPr="00DB5E5E" w:rsidRDefault="00B6539F" w:rsidP="00DB5E5E">
      <w:pPr>
        <w:pStyle w:val="BodyText"/>
      </w:pPr>
      <w:r w:rsidRPr="00DB5E5E">
        <w:t xml:space="preserve">Y &lt;- </w:t>
      </w:r>
      <w:proofErr w:type="spellStart"/>
      <w:r w:rsidRPr="00DB5E5E">
        <w:t>sigma_y</w:t>
      </w:r>
      <w:proofErr w:type="spellEnd"/>
      <w:r w:rsidRPr="00DB5E5E">
        <w:t xml:space="preserve"> * (rho * z1 + </w:t>
      </w:r>
      <w:proofErr w:type="gramStart"/>
      <w:r w:rsidRPr="00DB5E5E">
        <w:t>sqrt(</w:t>
      </w:r>
      <w:proofErr w:type="gramEnd"/>
      <w:r w:rsidRPr="00DB5E5E">
        <w:t xml:space="preserve">1 - rho^2) * z2) + </w:t>
      </w:r>
      <w:proofErr w:type="spellStart"/>
      <w:r w:rsidRPr="00DB5E5E">
        <w:t>mu_y</w:t>
      </w:r>
      <w:proofErr w:type="spellEnd"/>
    </w:p>
    <w:p w14:paraId="75318245" w14:textId="77777777" w:rsidR="00B6539F" w:rsidRPr="00DB5E5E" w:rsidRDefault="00B6539F" w:rsidP="00DB5E5E">
      <w:pPr>
        <w:pStyle w:val="BodyText"/>
      </w:pPr>
      <w:r w:rsidRPr="00DB5E5E">
        <w:t xml:space="preserve">D &lt;- </w:t>
      </w:r>
      <w:proofErr w:type="spellStart"/>
      <w:proofErr w:type="gramStart"/>
      <w:r w:rsidRPr="00DB5E5E">
        <w:t>cbind</w:t>
      </w:r>
      <w:proofErr w:type="spellEnd"/>
      <w:r w:rsidRPr="00DB5E5E">
        <w:t>(</w:t>
      </w:r>
      <w:proofErr w:type="gramEnd"/>
      <w:r w:rsidRPr="00DB5E5E">
        <w:t>X, Y)</w:t>
      </w:r>
    </w:p>
    <w:p w14:paraId="075F8B0E" w14:textId="77777777" w:rsidR="00B6539F" w:rsidRPr="00DB5E5E" w:rsidRDefault="00B6539F" w:rsidP="00DB5E5E">
      <w:pPr>
        <w:pStyle w:val="BodyText"/>
      </w:pPr>
      <w:proofErr w:type="spellStart"/>
      <w:r w:rsidRPr="00DB5E5E">
        <w:t>mean_vec</w:t>
      </w:r>
      <w:proofErr w:type="spellEnd"/>
      <w:r w:rsidRPr="00DB5E5E">
        <w:t xml:space="preserve">&lt;- </w:t>
      </w:r>
      <w:proofErr w:type="spellStart"/>
      <w:r w:rsidRPr="00DB5E5E">
        <w:t>colMeans</w:t>
      </w:r>
      <w:proofErr w:type="spellEnd"/>
      <w:r w:rsidRPr="00DB5E5E">
        <w:t>(D)</w:t>
      </w:r>
    </w:p>
    <w:p w14:paraId="7766578C" w14:textId="77777777" w:rsidR="00B6539F" w:rsidRPr="00DB5E5E" w:rsidRDefault="00B6539F" w:rsidP="00DB5E5E">
      <w:pPr>
        <w:pStyle w:val="BodyText"/>
      </w:pPr>
      <w:proofErr w:type="spellStart"/>
      <w:r w:rsidRPr="00DB5E5E">
        <w:t>mean_</w:t>
      </w:r>
      <w:proofErr w:type="gramStart"/>
      <w:r w:rsidRPr="00DB5E5E">
        <w:t>vec</w:t>
      </w:r>
      <w:proofErr w:type="spellEnd"/>
      <w:proofErr w:type="gramEnd"/>
    </w:p>
    <w:p w14:paraId="2C39904B" w14:textId="77777777" w:rsidR="00B6539F" w:rsidRPr="00DB5E5E" w:rsidRDefault="00B6539F" w:rsidP="00DB5E5E">
      <w:pPr>
        <w:pStyle w:val="BodyText"/>
      </w:pPr>
      <w:proofErr w:type="spellStart"/>
      <w:r w:rsidRPr="00DB5E5E">
        <w:t>cov_matrix</w:t>
      </w:r>
      <w:proofErr w:type="spellEnd"/>
      <w:r w:rsidRPr="00DB5E5E">
        <w:t xml:space="preserve"> &lt;- </w:t>
      </w:r>
      <w:proofErr w:type="spellStart"/>
      <w:r w:rsidRPr="00DB5E5E">
        <w:t>cov</w:t>
      </w:r>
      <w:proofErr w:type="spellEnd"/>
      <w:r w:rsidRPr="00DB5E5E">
        <w:t>(D)</w:t>
      </w:r>
    </w:p>
    <w:p w14:paraId="37615F98" w14:textId="77777777" w:rsidR="00B6539F" w:rsidRPr="00DB5E5E" w:rsidRDefault="00B6539F" w:rsidP="00DB5E5E">
      <w:pPr>
        <w:pStyle w:val="BodyText"/>
      </w:pPr>
      <w:proofErr w:type="spellStart"/>
      <w:r w:rsidRPr="00DB5E5E">
        <w:t>cov_matrix</w:t>
      </w:r>
      <w:proofErr w:type="spellEnd"/>
    </w:p>
    <w:p w14:paraId="2D9D1599" w14:textId="77777777" w:rsidR="00B6539F" w:rsidRPr="00DB5E5E" w:rsidRDefault="00B6539F" w:rsidP="00DB5E5E">
      <w:pPr>
        <w:pStyle w:val="BodyText"/>
      </w:pPr>
    </w:p>
    <w:p w14:paraId="7E525E14" w14:textId="77777777" w:rsidR="00B6539F" w:rsidRPr="00DB5E5E" w:rsidRDefault="00B6539F" w:rsidP="00DB5E5E">
      <w:pPr>
        <w:pStyle w:val="BodyText"/>
      </w:pPr>
      <w:r w:rsidRPr="00DB5E5E">
        <w:t xml:space="preserve"># Calculate </w:t>
      </w:r>
      <w:proofErr w:type="spellStart"/>
      <w:r w:rsidRPr="00DB5E5E">
        <w:t>Mahalanobis</w:t>
      </w:r>
      <w:proofErr w:type="spellEnd"/>
      <w:r w:rsidRPr="00DB5E5E">
        <w:t xml:space="preserve"> distance</w:t>
      </w:r>
    </w:p>
    <w:p w14:paraId="38F01AC1" w14:textId="6E42179E" w:rsidR="00B6539F" w:rsidRPr="00DB5E5E" w:rsidRDefault="00B6539F" w:rsidP="00DB5E5E">
      <w:pPr>
        <w:pStyle w:val="BodyText"/>
      </w:pPr>
      <w:proofErr w:type="spellStart"/>
      <w:r w:rsidRPr="00DB5E5E">
        <w:t>mahal_D</w:t>
      </w:r>
      <w:proofErr w:type="spellEnd"/>
      <w:r w:rsidRPr="00DB5E5E">
        <w:t xml:space="preserve"> &lt;-</w:t>
      </w:r>
      <w:r w:rsidR="00017E29" w:rsidRPr="00DB5E5E">
        <w:t xml:space="preserve"> </w:t>
      </w:r>
      <w:proofErr w:type="spellStart"/>
      <w:proofErr w:type="gramStart"/>
      <w:r w:rsidRPr="00DB5E5E">
        <w:t>mahalanobis</w:t>
      </w:r>
      <w:proofErr w:type="spellEnd"/>
      <w:r w:rsidRPr="00DB5E5E">
        <w:t>(</w:t>
      </w:r>
      <w:proofErr w:type="gramEnd"/>
      <w:r w:rsidRPr="00DB5E5E">
        <w:t xml:space="preserve">D, center = </w:t>
      </w:r>
      <w:proofErr w:type="spellStart"/>
      <w:r w:rsidRPr="00DB5E5E">
        <w:t>mean_vec</w:t>
      </w:r>
      <w:proofErr w:type="spellEnd"/>
      <w:r w:rsidRPr="00DB5E5E">
        <w:t xml:space="preserve">, </w:t>
      </w:r>
      <w:proofErr w:type="spellStart"/>
      <w:r w:rsidRPr="00DB5E5E">
        <w:t>cov</w:t>
      </w:r>
      <w:proofErr w:type="spellEnd"/>
      <w:r w:rsidRPr="00DB5E5E">
        <w:t xml:space="preserve"> = </w:t>
      </w:r>
      <w:proofErr w:type="spellStart"/>
      <w:r w:rsidRPr="00DB5E5E">
        <w:t>cov_matrix</w:t>
      </w:r>
      <w:proofErr w:type="spellEnd"/>
      <w:r w:rsidRPr="00DB5E5E">
        <w:t>)</w:t>
      </w:r>
    </w:p>
    <w:p w14:paraId="6E3F30C2" w14:textId="77777777" w:rsidR="00B6539F" w:rsidRPr="00DB5E5E" w:rsidRDefault="00B6539F" w:rsidP="00DB5E5E">
      <w:pPr>
        <w:pStyle w:val="BodyText"/>
      </w:pPr>
      <w:proofErr w:type="spellStart"/>
      <w:r w:rsidRPr="00DB5E5E">
        <w:t>mahal_D</w:t>
      </w:r>
      <w:proofErr w:type="spellEnd"/>
    </w:p>
    <w:p w14:paraId="093E69BB" w14:textId="77777777" w:rsidR="00B6539F" w:rsidRPr="00DB5E5E" w:rsidRDefault="00B6539F" w:rsidP="00DB5E5E">
      <w:pPr>
        <w:pStyle w:val="BodyText"/>
      </w:pPr>
    </w:p>
    <w:p w14:paraId="3A6AEA19" w14:textId="77777777" w:rsidR="00B6539F" w:rsidRPr="00DB5E5E" w:rsidRDefault="00B6539F" w:rsidP="00DB5E5E">
      <w:pPr>
        <w:pStyle w:val="BodyText"/>
      </w:pPr>
      <w:r w:rsidRPr="00DB5E5E">
        <w:t># Degrees of freedom for Chi-squared distribution</w:t>
      </w:r>
    </w:p>
    <w:p w14:paraId="32A39FA5" w14:textId="77777777" w:rsidR="00B6539F" w:rsidRPr="00DB5E5E" w:rsidRDefault="00B6539F" w:rsidP="00DB5E5E">
      <w:pPr>
        <w:pStyle w:val="BodyText"/>
      </w:pPr>
      <w:proofErr w:type="spellStart"/>
      <w:r w:rsidRPr="00DB5E5E">
        <w:t>df</w:t>
      </w:r>
      <w:proofErr w:type="spellEnd"/>
      <w:r w:rsidRPr="00DB5E5E">
        <w:t xml:space="preserve"> &lt;- </w:t>
      </w:r>
      <w:proofErr w:type="gramStart"/>
      <w:r w:rsidRPr="00DB5E5E">
        <w:t>2  #</w:t>
      </w:r>
      <w:proofErr w:type="gramEnd"/>
      <w:r w:rsidRPr="00DB5E5E">
        <w:t xml:space="preserve"> Since we have 2 variables</w:t>
      </w:r>
    </w:p>
    <w:p w14:paraId="4A303942" w14:textId="77777777" w:rsidR="00B6539F" w:rsidRPr="00DB5E5E" w:rsidRDefault="00B6539F" w:rsidP="00DB5E5E">
      <w:pPr>
        <w:pStyle w:val="BodyText"/>
      </w:pPr>
    </w:p>
    <w:p w14:paraId="37117B49" w14:textId="77777777" w:rsidR="00B6539F" w:rsidRPr="00DB5E5E" w:rsidRDefault="00B6539F" w:rsidP="00DB5E5E">
      <w:pPr>
        <w:pStyle w:val="BodyText"/>
      </w:pPr>
      <w:r w:rsidRPr="00DB5E5E">
        <w:t># Calculate the expected quantiles</w:t>
      </w:r>
    </w:p>
    <w:p w14:paraId="34B35EFC" w14:textId="77777777" w:rsidR="00B6539F" w:rsidRPr="00DB5E5E" w:rsidRDefault="00B6539F" w:rsidP="00DB5E5E">
      <w:pPr>
        <w:pStyle w:val="BodyText"/>
      </w:pPr>
      <w:proofErr w:type="spellStart"/>
      <w:proofErr w:type="gramStart"/>
      <w:r w:rsidRPr="00DB5E5E">
        <w:t>theo.quan</w:t>
      </w:r>
      <w:proofErr w:type="spellEnd"/>
      <w:proofErr w:type="gramEnd"/>
      <w:r w:rsidRPr="00DB5E5E">
        <w:t xml:space="preserve">&lt;- </w:t>
      </w:r>
      <w:proofErr w:type="spellStart"/>
      <w:r w:rsidRPr="00DB5E5E">
        <w:t>qchisq</w:t>
      </w:r>
      <w:proofErr w:type="spellEnd"/>
      <w:r w:rsidRPr="00DB5E5E">
        <w:t>(</w:t>
      </w:r>
      <w:proofErr w:type="spellStart"/>
      <w:r w:rsidRPr="00DB5E5E">
        <w:t>ppoints</w:t>
      </w:r>
      <w:proofErr w:type="spellEnd"/>
      <w:r w:rsidRPr="00DB5E5E">
        <w:t xml:space="preserve">(50), </w:t>
      </w:r>
      <w:proofErr w:type="spellStart"/>
      <w:r w:rsidRPr="00DB5E5E">
        <w:t>df</w:t>
      </w:r>
      <w:proofErr w:type="spellEnd"/>
      <w:r w:rsidRPr="00DB5E5E">
        <w:t>)</w:t>
      </w:r>
    </w:p>
    <w:p w14:paraId="604FBD9D" w14:textId="77777777" w:rsidR="00B6539F" w:rsidRPr="00DB5E5E" w:rsidRDefault="00B6539F" w:rsidP="00DB5E5E">
      <w:pPr>
        <w:pStyle w:val="BodyText"/>
      </w:pPr>
    </w:p>
    <w:p w14:paraId="6E2A2898" w14:textId="77777777" w:rsidR="00B6539F" w:rsidRPr="00DB5E5E" w:rsidRDefault="00B6539F" w:rsidP="00DB5E5E">
      <w:pPr>
        <w:pStyle w:val="BodyText"/>
      </w:pPr>
      <w:r w:rsidRPr="00DB5E5E">
        <w:t># Create the QQ plot</w:t>
      </w:r>
    </w:p>
    <w:p w14:paraId="62643305" w14:textId="77777777" w:rsidR="00B6539F" w:rsidRPr="00DB5E5E" w:rsidRDefault="00B6539F" w:rsidP="00DB5E5E">
      <w:pPr>
        <w:pStyle w:val="BodyText"/>
      </w:pPr>
      <w:proofErr w:type="spellStart"/>
      <w:proofErr w:type="gramStart"/>
      <w:r w:rsidRPr="00DB5E5E">
        <w:t>qqplot</w:t>
      </w:r>
      <w:proofErr w:type="spellEnd"/>
      <w:r w:rsidRPr="00DB5E5E">
        <w:t>(</w:t>
      </w:r>
      <w:proofErr w:type="spellStart"/>
      <w:proofErr w:type="gramEnd"/>
      <w:r w:rsidRPr="00DB5E5E">
        <w:t>theo.quan</w:t>
      </w:r>
      <w:proofErr w:type="spellEnd"/>
      <w:r w:rsidRPr="00DB5E5E">
        <w:t xml:space="preserve">, </w:t>
      </w:r>
      <w:proofErr w:type="spellStart"/>
      <w:r w:rsidRPr="00DB5E5E">
        <w:t>mahal_D</w:t>
      </w:r>
      <w:proofErr w:type="spellEnd"/>
      <w:r w:rsidRPr="00DB5E5E">
        <w:t>,</w:t>
      </w:r>
    </w:p>
    <w:p w14:paraId="390644EC" w14:textId="77777777" w:rsidR="00B6539F" w:rsidRPr="00DB5E5E" w:rsidRDefault="00B6539F" w:rsidP="00DB5E5E">
      <w:pPr>
        <w:pStyle w:val="BodyText"/>
      </w:pPr>
      <w:r w:rsidRPr="00DB5E5E">
        <w:t xml:space="preserve">       </w:t>
      </w:r>
      <w:proofErr w:type="spellStart"/>
      <w:r w:rsidRPr="00DB5E5E">
        <w:t>xlab</w:t>
      </w:r>
      <w:proofErr w:type="spellEnd"/>
      <w:r w:rsidRPr="00DB5E5E">
        <w:t xml:space="preserve"> = "Theoretical Quantiles",</w:t>
      </w:r>
    </w:p>
    <w:p w14:paraId="408EE01C" w14:textId="77777777" w:rsidR="00B6539F" w:rsidRPr="00DB5E5E" w:rsidRDefault="00B6539F" w:rsidP="00DB5E5E">
      <w:pPr>
        <w:pStyle w:val="BodyText"/>
      </w:pPr>
      <w:r w:rsidRPr="00DB5E5E">
        <w:t xml:space="preserve">       </w:t>
      </w:r>
      <w:proofErr w:type="spellStart"/>
      <w:r w:rsidRPr="00DB5E5E">
        <w:t>ylab</w:t>
      </w:r>
      <w:proofErr w:type="spellEnd"/>
      <w:r w:rsidRPr="00DB5E5E">
        <w:t xml:space="preserve"> = "Observed </w:t>
      </w:r>
      <w:proofErr w:type="spellStart"/>
      <w:r w:rsidRPr="00DB5E5E">
        <w:t>Mahalanobis</w:t>
      </w:r>
      <w:proofErr w:type="spellEnd"/>
      <w:r w:rsidRPr="00DB5E5E">
        <w:t xml:space="preserve"> Distance",</w:t>
      </w:r>
    </w:p>
    <w:p w14:paraId="44386BDC" w14:textId="77777777" w:rsidR="00B6539F" w:rsidRPr="00DB5E5E" w:rsidRDefault="00B6539F" w:rsidP="00DB5E5E">
      <w:pPr>
        <w:pStyle w:val="BodyText"/>
      </w:pPr>
      <w:r w:rsidRPr="00DB5E5E">
        <w:t xml:space="preserve">       main = "Chi-squared QQ Plot",</w:t>
      </w:r>
    </w:p>
    <w:p w14:paraId="438EC105" w14:textId="77777777" w:rsidR="00B6539F" w:rsidRPr="00DB5E5E" w:rsidRDefault="00B6539F" w:rsidP="00DB5E5E">
      <w:pPr>
        <w:pStyle w:val="BodyText"/>
      </w:pPr>
      <w:r w:rsidRPr="00DB5E5E">
        <w:t xml:space="preserve">       </w:t>
      </w:r>
      <w:proofErr w:type="spellStart"/>
      <w:r w:rsidRPr="00DB5E5E">
        <w:t>pch</w:t>
      </w:r>
      <w:proofErr w:type="spellEnd"/>
      <w:r w:rsidRPr="00DB5E5E">
        <w:t>=</w:t>
      </w:r>
      <w:proofErr w:type="gramStart"/>
      <w:r w:rsidRPr="00DB5E5E">
        <w:t>16,col</w:t>
      </w:r>
      <w:proofErr w:type="gramEnd"/>
      <w:r w:rsidRPr="00DB5E5E">
        <w:t>=3)</w:t>
      </w:r>
    </w:p>
    <w:p w14:paraId="568FBE72" w14:textId="77777777" w:rsidR="00B6539F" w:rsidRPr="00DB5E5E" w:rsidRDefault="00B6539F" w:rsidP="00DB5E5E">
      <w:pPr>
        <w:pStyle w:val="BodyText"/>
      </w:pPr>
    </w:p>
    <w:p w14:paraId="638A0F40" w14:textId="77777777" w:rsidR="00B6539F" w:rsidRPr="00DB5E5E" w:rsidRDefault="00B6539F" w:rsidP="00DB5E5E">
      <w:pPr>
        <w:pStyle w:val="BodyText"/>
      </w:pPr>
      <w:r w:rsidRPr="00DB5E5E">
        <w:t># Draw a reference line</w:t>
      </w:r>
    </w:p>
    <w:p w14:paraId="42780369" w14:textId="77777777" w:rsidR="00B6539F" w:rsidRPr="00DB5E5E" w:rsidRDefault="00B6539F" w:rsidP="00DB5E5E">
      <w:pPr>
        <w:pStyle w:val="BodyText"/>
      </w:pPr>
      <w:proofErr w:type="spellStart"/>
      <w:proofErr w:type="gramStart"/>
      <w:r w:rsidRPr="00DB5E5E">
        <w:t>abline</w:t>
      </w:r>
      <w:proofErr w:type="spellEnd"/>
      <w:r w:rsidRPr="00DB5E5E">
        <w:t>(</w:t>
      </w:r>
      <w:proofErr w:type="gramEnd"/>
      <w:r w:rsidRPr="00DB5E5E">
        <w:t>0, 1, col = "red")</w:t>
      </w:r>
    </w:p>
    <w:p w14:paraId="1127A1F9" w14:textId="77777777" w:rsidR="00B6539F" w:rsidRPr="00DB5E5E" w:rsidRDefault="00B6539F" w:rsidP="00DB5E5E">
      <w:pPr>
        <w:pStyle w:val="BodyText"/>
      </w:pPr>
    </w:p>
    <w:p w14:paraId="387D843B" w14:textId="77777777" w:rsidR="00B6539F" w:rsidRPr="00DB5E5E" w:rsidRDefault="00B6539F" w:rsidP="00DB5E5E">
      <w:pPr>
        <w:pStyle w:val="BodyText"/>
      </w:pPr>
      <w:r w:rsidRPr="00DB5E5E">
        <w:lastRenderedPageBreak/>
        <w:t># Show the plot</w:t>
      </w:r>
    </w:p>
    <w:p w14:paraId="42469CCE" w14:textId="267BE4A8" w:rsidR="00B6539F" w:rsidRPr="00DB5E5E" w:rsidRDefault="00B6539F" w:rsidP="00DB5E5E">
      <w:pPr>
        <w:pStyle w:val="BodyText"/>
      </w:pPr>
      <w:r w:rsidRPr="00DB5E5E">
        <w:t>#</w:t>
      </w:r>
      <w:r w:rsidR="00017E29" w:rsidRPr="00DB5E5E">
        <w:t>Install. packages</w:t>
      </w:r>
      <w:r w:rsidRPr="00DB5E5E">
        <w:t>("</w:t>
      </w:r>
      <w:proofErr w:type="spellStart"/>
      <w:r w:rsidRPr="00DB5E5E">
        <w:t>mvnormtest</w:t>
      </w:r>
      <w:proofErr w:type="spellEnd"/>
      <w:r w:rsidRPr="00DB5E5E">
        <w:t>)</w:t>
      </w:r>
    </w:p>
    <w:p w14:paraId="29FA6EB8" w14:textId="77777777" w:rsidR="00B6539F" w:rsidRPr="00DB5E5E" w:rsidRDefault="00B6539F" w:rsidP="00DB5E5E">
      <w:pPr>
        <w:pStyle w:val="BodyText"/>
      </w:pPr>
      <w:r w:rsidRPr="00DB5E5E">
        <w:t>library(</w:t>
      </w:r>
      <w:proofErr w:type="spellStart"/>
      <w:r w:rsidRPr="00DB5E5E">
        <w:t>mvnormtest</w:t>
      </w:r>
      <w:proofErr w:type="spellEnd"/>
      <w:r w:rsidRPr="00DB5E5E">
        <w:t>)</w:t>
      </w:r>
    </w:p>
    <w:p w14:paraId="07764132" w14:textId="77777777" w:rsidR="00B6539F" w:rsidRPr="00DB5E5E" w:rsidRDefault="00B6539F" w:rsidP="00DB5E5E">
      <w:pPr>
        <w:pStyle w:val="BodyText"/>
      </w:pPr>
      <w:proofErr w:type="spellStart"/>
      <w:r w:rsidRPr="00DB5E5E">
        <w:t>mshapiro.test</w:t>
      </w:r>
      <w:proofErr w:type="spellEnd"/>
      <w:r w:rsidRPr="00DB5E5E">
        <w:t>(t(D))</w:t>
      </w:r>
    </w:p>
    <w:p w14:paraId="43014170" w14:textId="5EAFBF0E" w:rsidR="00B6539F" w:rsidRPr="00DB5E5E" w:rsidRDefault="00B6539F" w:rsidP="00DB5E5E">
      <w:pPr>
        <w:pStyle w:val="BodyText"/>
      </w:pPr>
      <w:r w:rsidRPr="00DB5E5E">
        <w:t xml:space="preserve">#The multivariate Shapiro-Wilk p-value is not </w:t>
      </w:r>
      <w:proofErr w:type="spellStart"/>
      <w:proofErr w:type="gramStart"/>
      <w:r w:rsidRPr="00DB5E5E">
        <w:t>significant.Therefore</w:t>
      </w:r>
      <w:proofErr w:type="spellEnd"/>
      <w:proofErr w:type="gramEnd"/>
      <w:r w:rsidRPr="00DB5E5E">
        <w:t>, we accept the null hypothesis and conclude that the data is coming from a bivariate normal distribution.</w:t>
      </w:r>
    </w:p>
    <w:p w14:paraId="747217A8" w14:textId="190E982E" w:rsidR="00B6539F" w:rsidRPr="00DB5E5E" w:rsidRDefault="00B6539F" w:rsidP="00DB5E5E">
      <w:pPr>
        <w:pStyle w:val="BodyText"/>
      </w:pPr>
      <w:r w:rsidRPr="00DB5E5E">
        <w:t># Q</w:t>
      </w:r>
      <w:r w:rsidR="00017E29" w:rsidRPr="00DB5E5E">
        <w:t>u</w:t>
      </w:r>
      <w:r w:rsidRPr="00DB5E5E">
        <w:t>estion 2</w:t>
      </w:r>
    </w:p>
    <w:p w14:paraId="5C9093F8" w14:textId="77777777" w:rsidR="00B6539F" w:rsidRPr="00DB5E5E" w:rsidRDefault="00B6539F" w:rsidP="00DB5E5E">
      <w:pPr>
        <w:pStyle w:val="BodyText"/>
      </w:pPr>
      <w:r w:rsidRPr="00DB5E5E">
        <w:t xml:space="preserve">goods &lt;- </w:t>
      </w:r>
      <w:proofErr w:type="spellStart"/>
      <w:proofErr w:type="gramStart"/>
      <w:r w:rsidRPr="00DB5E5E">
        <w:t>read.table</w:t>
      </w:r>
      <w:proofErr w:type="spellEnd"/>
      <w:proofErr w:type="gramEnd"/>
      <w:r w:rsidRPr="00DB5E5E">
        <w:t>("C:/Users/lian/Desktop/goods.txt",header=F)</w:t>
      </w:r>
    </w:p>
    <w:p w14:paraId="31898981" w14:textId="77777777" w:rsidR="00B6539F" w:rsidRPr="00DB5E5E" w:rsidRDefault="00B6539F" w:rsidP="00DB5E5E">
      <w:pPr>
        <w:pStyle w:val="BodyText"/>
      </w:pPr>
      <w:r w:rsidRPr="00DB5E5E">
        <w:t xml:space="preserve">goods &lt;- </w:t>
      </w:r>
      <w:proofErr w:type="gramStart"/>
      <w:r w:rsidRPr="00DB5E5E">
        <w:t>goods[</w:t>
      </w:r>
      <w:proofErr w:type="gramEnd"/>
      <w:r w:rsidRPr="00DB5E5E">
        <w:t>,-1]</w:t>
      </w:r>
    </w:p>
    <w:p w14:paraId="046CEFBC" w14:textId="77777777" w:rsidR="00B6539F" w:rsidRPr="00DB5E5E" w:rsidRDefault="00B6539F" w:rsidP="00DB5E5E">
      <w:pPr>
        <w:pStyle w:val="BodyText"/>
      </w:pPr>
      <w:proofErr w:type="spellStart"/>
      <w:r w:rsidRPr="00DB5E5E">
        <w:t>colnames</w:t>
      </w:r>
      <w:proofErr w:type="spellEnd"/>
      <w:r w:rsidRPr="00DB5E5E">
        <w:t>(goods) &lt;- c("x1","x2","x3","x4")</w:t>
      </w:r>
    </w:p>
    <w:p w14:paraId="6235B8EA" w14:textId="77777777" w:rsidR="00B6539F" w:rsidRPr="00DB5E5E" w:rsidRDefault="00B6539F" w:rsidP="00DB5E5E">
      <w:pPr>
        <w:pStyle w:val="BodyText"/>
      </w:pPr>
      <w:proofErr w:type="spellStart"/>
      <w:r w:rsidRPr="00DB5E5E">
        <w:t>smean</w:t>
      </w:r>
      <w:proofErr w:type="spellEnd"/>
      <w:r w:rsidRPr="00DB5E5E">
        <w:t xml:space="preserve"> &lt;- </w:t>
      </w:r>
      <w:proofErr w:type="spellStart"/>
      <w:r w:rsidRPr="00DB5E5E">
        <w:t>colMeans</w:t>
      </w:r>
      <w:proofErr w:type="spellEnd"/>
      <w:r w:rsidRPr="00DB5E5E">
        <w:t>(goods)</w:t>
      </w:r>
    </w:p>
    <w:p w14:paraId="4203DCFF" w14:textId="77777777" w:rsidR="00B6539F" w:rsidRPr="00DB5E5E" w:rsidRDefault="00B6539F" w:rsidP="00DB5E5E">
      <w:pPr>
        <w:pStyle w:val="BodyText"/>
      </w:pPr>
      <w:proofErr w:type="spellStart"/>
      <w:r w:rsidRPr="00DB5E5E">
        <w:t>scov</w:t>
      </w:r>
      <w:proofErr w:type="spellEnd"/>
      <w:r w:rsidRPr="00DB5E5E">
        <w:t xml:space="preserve"> &lt;- </w:t>
      </w:r>
      <w:proofErr w:type="spellStart"/>
      <w:r w:rsidRPr="00DB5E5E">
        <w:t>cov</w:t>
      </w:r>
      <w:proofErr w:type="spellEnd"/>
      <w:r w:rsidRPr="00DB5E5E">
        <w:t>(goods)</w:t>
      </w:r>
    </w:p>
    <w:p w14:paraId="2942035F" w14:textId="77777777" w:rsidR="00B6539F" w:rsidRPr="00DB5E5E" w:rsidRDefault="00B6539F" w:rsidP="00DB5E5E">
      <w:pPr>
        <w:pStyle w:val="BodyText"/>
      </w:pPr>
      <w:r w:rsidRPr="00DB5E5E">
        <w:t>print (list(</w:t>
      </w:r>
      <w:proofErr w:type="spellStart"/>
      <w:proofErr w:type="gramStart"/>
      <w:r w:rsidRPr="00DB5E5E">
        <w:t>smean,scov</w:t>
      </w:r>
      <w:proofErr w:type="spellEnd"/>
      <w:proofErr w:type="gramEnd"/>
      <w:r w:rsidRPr="00DB5E5E">
        <w:t>))</w:t>
      </w:r>
    </w:p>
    <w:p w14:paraId="64881A18" w14:textId="77777777" w:rsidR="00B6539F" w:rsidRPr="00DB5E5E" w:rsidRDefault="00B6539F" w:rsidP="00DB5E5E">
      <w:pPr>
        <w:pStyle w:val="BodyText"/>
      </w:pPr>
      <w:r w:rsidRPr="00DB5E5E">
        <w:t xml:space="preserve">n &lt;- </w:t>
      </w:r>
      <w:proofErr w:type="spellStart"/>
      <w:r w:rsidRPr="00DB5E5E">
        <w:t>nrow</w:t>
      </w:r>
      <w:proofErr w:type="spellEnd"/>
      <w:r w:rsidRPr="00DB5E5E">
        <w:t>(goods)</w:t>
      </w:r>
    </w:p>
    <w:p w14:paraId="545DE89A" w14:textId="77777777" w:rsidR="00B6539F" w:rsidRPr="00DB5E5E" w:rsidRDefault="00B6539F" w:rsidP="00DB5E5E">
      <w:pPr>
        <w:pStyle w:val="BodyText"/>
      </w:pPr>
      <w:proofErr w:type="spellStart"/>
      <w:proofErr w:type="gramStart"/>
      <w:r w:rsidRPr="00DB5E5E">
        <w:t>mhd.goods</w:t>
      </w:r>
      <w:proofErr w:type="spellEnd"/>
      <w:proofErr w:type="gramEnd"/>
      <w:r w:rsidRPr="00DB5E5E">
        <w:t xml:space="preserve"> &lt;- </w:t>
      </w:r>
      <w:proofErr w:type="spellStart"/>
      <w:r w:rsidRPr="00DB5E5E">
        <w:t>mahalanobis</w:t>
      </w:r>
      <w:proofErr w:type="spellEnd"/>
      <w:r w:rsidRPr="00DB5E5E">
        <w:t>(</w:t>
      </w:r>
      <w:proofErr w:type="spellStart"/>
      <w:r w:rsidRPr="00DB5E5E">
        <w:t>goods,smean,scov</w:t>
      </w:r>
      <w:proofErr w:type="spellEnd"/>
      <w:r w:rsidRPr="00DB5E5E">
        <w:t>)</w:t>
      </w:r>
    </w:p>
    <w:p w14:paraId="31B14CA3" w14:textId="77777777" w:rsidR="00B6539F" w:rsidRPr="00DB5E5E" w:rsidRDefault="00B6539F" w:rsidP="00DB5E5E">
      <w:pPr>
        <w:pStyle w:val="BodyText"/>
      </w:pPr>
      <w:proofErr w:type="spellStart"/>
      <w:proofErr w:type="gramStart"/>
      <w:r w:rsidRPr="00DB5E5E">
        <w:t>mhd.goods</w:t>
      </w:r>
      <w:proofErr w:type="spellEnd"/>
      <w:proofErr w:type="gramEnd"/>
    </w:p>
    <w:p w14:paraId="79D5EA3E" w14:textId="77777777" w:rsidR="00B6539F" w:rsidRPr="00DB5E5E" w:rsidRDefault="00B6539F" w:rsidP="00DB5E5E">
      <w:pPr>
        <w:pStyle w:val="BodyText"/>
      </w:pPr>
      <w:proofErr w:type="gramStart"/>
      <w:r w:rsidRPr="00DB5E5E">
        <w:t>theo.quan</w:t>
      </w:r>
      <w:proofErr w:type="gramEnd"/>
      <w:r w:rsidRPr="00DB5E5E">
        <w:t xml:space="preserve">2 &lt;- </w:t>
      </w:r>
      <w:proofErr w:type="spellStart"/>
      <w:r w:rsidRPr="00DB5E5E">
        <w:t>qchisq</w:t>
      </w:r>
      <w:proofErr w:type="spellEnd"/>
      <w:r w:rsidRPr="00DB5E5E">
        <w:t>(</w:t>
      </w:r>
      <w:proofErr w:type="spellStart"/>
      <w:r w:rsidRPr="00DB5E5E">
        <w:t>ppoints</w:t>
      </w:r>
      <w:proofErr w:type="spellEnd"/>
      <w:r w:rsidRPr="00DB5E5E">
        <w:t xml:space="preserve">(n),4)# </w:t>
      </w:r>
      <w:proofErr w:type="spellStart"/>
      <w:r w:rsidRPr="00DB5E5E">
        <w:t>df</w:t>
      </w:r>
      <w:proofErr w:type="spellEnd"/>
      <w:r w:rsidRPr="00DB5E5E">
        <w:t>=number of variables = 4</w:t>
      </w:r>
    </w:p>
    <w:p w14:paraId="1E885558" w14:textId="77777777" w:rsidR="00B6539F" w:rsidRPr="00DB5E5E" w:rsidRDefault="00B6539F" w:rsidP="00DB5E5E">
      <w:pPr>
        <w:pStyle w:val="BodyText"/>
      </w:pPr>
      <w:proofErr w:type="spellStart"/>
      <w:proofErr w:type="gramStart"/>
      <w:r w:rsidRPr="00DB5E5E">
        <w:t>qqplot</w:t>
      </w:r>
      <w:proofErr w:type="spellEnd"/>
      <w:r w:rsidRPr="00DB5E5E">
        <w:t>(</w:t>
      </w:r>
      <w:proofErr w:type="gramEnd"/>
      <w:r w:rsidRPr="00DB5E5E">
        <w:t>theo.quan2,mhd.goods,xlab = "</w:t>
      </w:r>
      <w:proofErr w:type="spellStart"/>
      <w:r w:rsidRPr="00DB5E5E">
        <w:t>Theretical</w:t>
      </w:r>
      <w:proofErr w:type="spellEnd"/>
      <w:r w:rsidRPr="00DB5E5E">
        <w:t xml:space="preserve"> quantiles",</w:t>
      </w:r>
    </w:p>
    <w:p w14:paraId="6F3EDE84" w14:textId="77777777" w:rsidR="00B6539F" w:rsidRPr="00DB5E5E" w:rsidRDefault="00B6539F" w:rsidP="00DB5E5E">
      <w:pPr>
        <w:pStyle w:val="BodyText"/>
      </w:pPr>
      <w:r w:rsidRPr="00DB5E5E">
        <w:t xml:space="preserve">       </w:t>
      </w:r>
      <w:proofErr w:type="spellStart"/>
      <w:r w:rsidRPr="00DB5E5E">
        <w:t>ylab</w:t>
      </w:r>
      <w:proofErr w:type="spellEnd"/>
      <w:r w:rsidRPr="00DB5E5E">
        <w:t>="</w:t>
      </w:r>
      <w:proofErr w:type="spellStart"/>
      <w:r w:rsidRPr="00DB5E5E">
        <w:t>Mahalanobis</w:t>
      </w:r>
      <w:proofErr w:type="spellEnd"/>
      <w:r w:rsidRPr="00DB5E5E">
        <w:t xml:space="preserve"> distances</w:t>
      </w:r>
      <w:proofErr w:type="gramStart"/>
      <w:r w:rsidRPr="00DB5E5E">
        <w:t>",</w:t>
      </w:r>
      <w:proofErr w:type="spellStart"/>
      <w:r w:rsidRPr="00DB5E5E">
        <w:t>pch</w:t>
      </w:r>
      <w:proofErr w:type="spellEnd"/>
      <w:proofErr w:type="gramEnd"/>
      <w:r w:rsidRPr="00DB5E5E">
        <w:t>=16,col=3,main="QQ plot for goods data")</w:t>
      </w:r>
    </w:p>
    <w:p w14:paraId="59EB6E14" w14:textId="77777777" w:rsidR="00B6539F" w:rsidRPr="00DB5E5E" w:rsidRDefault="00B6539F" w:rsidP="00DB5E5E">
      <w:pPr>
        <w:pStyle w:val="BodyText"/>
      </w:pPr>
      <w:proofErr w:type="spellStart"/>
      <w:proofErr w:type="gramStart"/>
      <w:r w:rsidRPr="00DB5E5E">
        <w:t>abline</w:t>
      </w:r>
      <w:proofErr w:type="spellEnd"/>
      <w:r w:rsidRPr="00DB5E5E">
        <w:t>(</w:t>
      </w:r>
      <w:proofErr w:type="gramEnd"/>
      <w:r w:rsidRPr="00DB5E5E">
        <w:t>0,1)# drawing a reference line</w:t>
      </w:r>
    </w:p>
    <w:p w14:paraId="37EAE67C" w14:textId="77777777" w:rsidR="00B6539F" w:rsidRPr="00DB5E5E" w:rsidRDefault="00B6539F" w:rsidP="00DB5E5E">
      <w:pPr>
        <w:pStyle w:val="BodyText"/>
      </w:pPr>
    </w:p>
    <w:p w14:paraId="4998E821" w14:textId="77777777" w:rsidR="00B6539F" w:rsidRPr="00DB5E5E" w:rsidRDefault="00B6539F" w:rsidP="00DB5E5E">
      <w:pPr>
        <w:pStyle w:val="BodyText"/>
      </w:pPr>
      <w:r w:rsidRPr="00DB5E5E">
        <w:t>#</w:t>
      </w:r>
      <w:proofErr w:type="gramStart"/>
      <w:r w:rsidRPr="00DB5E5E">
        <w:t>install.packages</w:t>
      </w:r>
      <w:proofErr w:type="gramEnd"/>
      <w:r w:rsidRPr="00DB5E5E">
        <w:t>("mvnormtest")</w:t>
      </w:r>
    </w:p>
    <w:p w14:paraId="0A0E25F7" w14:textId="77777777" w:rsidR="00B6539F" w:rsidRPr="00DB5E5E" w:rsidRDefault="00B6539F" w:rsidP="00DB5E5E">
      <w:pPr>
        <w:pStyle w:val="BodyText"/>
      </w:pPr>
      <w:r w:rsidRPr="00DB5E5E">
        <w:t>library(</w:t>
      </w:r>
      <w:proofErr w:type="spellStart"/>
      <w:r w:rsidRPr="00DB5E5E">
        <w:t>mvnormtest</w:t>
      </w:r>
      <w:proofErr w:type="spellEnd"/>
      <w:r w:rsidRPr="00DB5E5E">
        <w:t>)</w:t>
      </w:r>
    </w:p>
    <w:p w14:paraId="5BD31E64" w14:textId="77777777" w:rsidR="00B6539F" w:rsidRPr="00DB5E5E" w:rsidRDefault="00B6539F" w:rsidP="00DB5E5E">
      <w:pPr>
        <w:pStyle w:val="BodyText"/>
      </w:pPr>
      <w:proofErr w:type="spellStart"/>
      <w:r w:rsidRPr="00DB5E5E">
        <w:t>mshapiro.test</w:t>
      </w:r>
      <w:proofErr w:type="spellEnd"/>
      <w:r w:rsidRPr="00DB5E5E">
        <w:t>(t(goods))</w:t>
      </w:r>
    </w:p>
    <w:p w14:paraId="4D41BBDE" w14:textId="77777777" w:rsidR="00B6539F" w:rsidRPr="00DB5E5E" w:rsidRDefault="00B6539F" w:rsidP="00DB5E5E">
      <w:pPr>
        <w:pStyle w:val="BodyText"/>
      </w:pPr>
      <w:r w:rsidRPr="00DB5E5E">
        <w:t xml:space="preserve"># Formal test for checking </w:t>
      </w:r>
      <w:proofErr w:type="spellStart"/>
      <w:proofErr w:type="gramStart"/>
      <w:r w:rsidRPr="00DB5E5E">
        <w:t>normality:Shapiro</w:t>
      </w:r>
      <w:proofErr w:type="gramEnd"/>
      <w:r w:rsidRPr="00DB5E5E">
        <w:t>-Wilk</w:t>
      </w:r>
      <w:proofErr w:type="spellEnd"/>
      <w:r w:rsidRPr="00DB5E5E">
        <w:t xml:space="preserve"> test</w:t>
      </w:r>
    </w:p>
    <w:p w14:paraId="6DD10FCF" w14:textId="77777777" w:rsidR="00B6539F" w:rsidRPr="00DB5E5E" w:rsidRDefault="00B6539F" w:rsidP="00DB5E5E">
      <w:pPr>
        <w:pStyle w:val="BodyText"/>
      </w:pPr>
      <w:r w:rsidRPr="00DB5E5E">
        <w:t>attach(goods)</w:t>
      </w:r>
    </w:p>
    <w:p w14:paraId="08586214" w14:textId="77777777" w:rsidR="00B6539F" w:rsidRPr="00DB5E5E" w:rsidRDefault="00B6539F" w:rsidP="00DB5E5E">
      <w:pPr>
        <w:pStyle w:val="BodyText"/>
      </w:pPr>
      <w:proofErr w:type="spellStart"/>
      <w:r w:rsidRPr="00DB5E5E">
        <w:t>shapiro.test</w:t>
      </w:r>
      <w:proofErr w:type="spellEnd"/>
      <w:r w:rsidRPr="00DB5E5E">
        <w:t>(x1)</w:t>
      </w:r>
    </w:p>
    <w:p w14:paraId="41B73FB4" w14:textId="77777777" w:rsidR="00B6539F" w:rsidRPr="00DB5E5E" w:rsidRDefault="00B6539F" w:rsidP="00DB5E5E">
      <w:pPr>
        <w:pStyle w:val="BodyText"/>
      </w:pPr>
      <w:proofErr w:type="spellStart"/>
      <w:r w:rsidRPr="00DB5E5E">
        <w:t>shapiro.test</w:t>
      </w:r>
      <w:proofErr w:type="spellEnd"/>
      <w:r w:rsidRPr="00DB5E5E">
        <w:t>(x2)</w:t>
      </w:r>
    </w:p>
    <w:p w14:paraId="2E13BD33" w14:textId="77777777" w:rsidR="00B6539F" w:rsidRPr="00DB5E5E" w:rsidRDefault="00B6539F" w:rsidP="00DB5E5E">
      <w:pPr>
        <w:pStyle w:val="BodyText"/>
      </w:pPr>
      <w:proofErr w:type="spellStart"/>
      <w:r w:rsidRPr="00DB5E5E">
        <w:lastRenderedPageBreak/>
        <w:t>shapiro.test</w:t>
      </w:r>
      <w:proofErr w:type="spellEnd"/>
      <w:r w:rsidRPr="00DB5E5E">
        <w:t>(x3)</w:t>
      </w:r>
    </w:p>
    <w:p w14:paraId="4092D662" w14:textId="464E1B14" w:rsidR="00B6539F" w:rsidRPr="00DB5E5E" w:rsidRDefault="00B6539F" w:rsidP="00DB5E5E">
      <w:pPr>
        <w:pStyle w:val="BodyText"/>
      </w:pPr>
      <w:proofErr w:type="spellStart"/>
      <w:r w:rsidRPr="00DB5E5E">
        <w:t>shapiro.test</w:t>
      </w:r>
      <w:proofErr w:type="spellEnd"/>
      <w:r w:rsidRPr="00DB5E5E">
        <w:t>(x4)</w:t>
      </w:r>
    </w:p>
    <w:sectPr w:rsidR="00B6539F" w:rsidRPr="00DB5E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7E637" w14:textId="77777777" w:rsidR="00306DA6" w:rsidRDefault="00306DA6">
      <w:pPr>
        <w:spacing w:after="0"/>
      </w:pPr>
      <w:r>
        <w:separator/>
      </w:r>
    </w:p>
  </w:endnote>
  <w:endnote w:type="continuationSeparator" w:id="0">
    <w:p w14:paraId="193119DB" w14:textId="77777777" w:rsidR="00306DA6" w:rsidRDefault="00306D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CC1FB2" w14:textId="77777777" w:rsidR="00306DA6" w:rsidRDefault="00306DA6">
      <w:r>
        <w:separator/>
      </w:r>
    </w:p>
  </w:footnote>
  <w:footnote w:type="continuationSeparator" w:id="0">
    <w:p w14:paraId="655B8AF1" w14:textId="77777777" w:rsidR="00306DA6" w:rsidRDefault="00306D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F9605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F229E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11"/>
    <w:multiLevelType w:val="multilevel"/>
    <w:tmpl w:val="E5CEB9FC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3" w15:restartNumberingAfterBreak="0">
    <w:nsid w:val="022E5666"/>
    <w:multiLevelType w:val="hybridMultilevel"/>
    <w:tmpl w:val="FC92185A"/>
    <w:lvl w:ilvl="0" w:tplc="DC3A46DC">
      <w:start w:val="1"/>
      <w:numFmt w:val="lowerLetter"/>
      <w:lvlText w:val="%1)"/>
      <w:lvlJc w:val="left"/>
      <w:pPr>
        <w:ind w:left="9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35" w:hanging="360"/>
      </w:pPr>
    </w:lvl>
    <w:lvl w:ilvl="2" w:tplc="0409001B" w:tentative="1">
      <w:start w:val="1"/>
      <w:numFmt w:val="lowerRoman"/>
      <w:lvlText w:val="%3."/>
      <w:lvlJc w:val="right"/>
      <w:pPr>
        <w:ind w:left="2355" w:hanging="180"/>
      </w:pPr>
    </w:lvl>
    <w:lvl w:ilvl="3" w:tplc="0409000F" w:tentative="1">
      <w:start w:val="1"/>
      <w:numFmt w:val="decimal"/>
      <w:lvlText w:val="%4."/>
      <w:lvlJc w:val="left"/>
      <w:pPr>
        <w:ind w:left="3075" w:hanging="360"/>
      </w:pPr>
    </w:lvl>
    <w:lvl w:ilvl="4" w:tplc="04090019" w:tentative="1">
      <w:start w:val="1"/>
      <w:numFmt w:val="lowerLetter"/>
      <w:lvlText w:val="%5."/>
      <w:lvlJc w:val="left"/>
      <w:pPr>
        <w:ind w:left="3795" w:hanging="360"/>
      </w:pPr>
    </w:lvl>
    <w:lvl w:ilvl="5" w:tplc="0409001B" w:tentative="1">
      <w:start w:val="1"/>
      <w:numFmt w:val="lowerRoman"/>
      <w:lvlText w:val="%6."/>
      <w:lvlJc w:val="right"/>
      <w:pPr>
        <w:ind w:left="4515" w:hanging="180"/>
      </w:pPr>
    </w:lvl>
    <w:lvl w:ilvl="6" w:tplc="0409000F" w:tentative="1">
      <w:start w:val="1"/>
      <w:numFmt w:val="decimal"/>
      <w:lvlText w:val="%7."/>
      <w:lvlJc w:val="left"/>
      <w:pPr>
        <w:ind w:left="5235" w:hanging="360"/>
      </w:pPr>
    </w:lvl>
    <w:lvl w:ilvl="7" w:tplc="04090019" w:tentative="1">
      <w:start w:val="1"/>
      <w:numFmt w:val="lowerLetter"/>
      <w:lvlText w:val="%8."/>
      <w:lvlJc w:val="left"/>
      <w:pPr>
        <w:ind w:left="5955" w:hanging="360"/>
      </w:pPr>
    </w:lvl>
    <w:lvl w:ilvl="8" w:tplc="0409001B" w:tentative="1">
      <w:start w:val="1"/>
      <w:numFmt w:val="lowerRoman"/>
      <w:lvlText w:val="%9."/>
      <w:lvlJc w:val="right"/>
      <w:pPr>
        <w:ind w:left="6675" w:hanging="180"/>
      </w:pPr>
    </w:lvl>
  </w:abstractNum>
  <w:abstractNum w:abstractNumId="4" w15:restartNumberingAfterBreak="0">
    <w:nsid w:val="14F24AA2"/>
    <w:multiLevelType w:val="hybridMultilevel"/>
    <w:tmpl w:val="E1503812"/>
    <w:lvl w:ilvl="0" w:tplc="943E8B52">
      <w:start w:val="1"/>
      <w:numFmt w:val="lowerLetter"/>
      <w:lvlText w:val="%1)"/>
      <w:lvlJc w:val="left"/>
      <w:pPr>
        <w:ind w:left="675" w:hanging="360"/>
      </w:pPr>
      <w:rPr>
        <w:rFonts w:hint="default"/>
        <w:color w:val="7030A0"/>
      </w:rPr>
    </w:lvl>
    <w:lvl w:ilvl="1" w:tplc="04090019" w:tentative="1">
      <w:start w:val="1"/>
      <w:numFmt w:val="lowerLetter"/>
      <w:lvlText w:val="%2."/>
      <w:lvlJc w:val="left"/>
      <w:pPr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5" w15:restartNumberingAfterBreak="0">
    <w:nsid w:val="161E26BA"/>
    <w:multiLevelType w:val="hybridMultilevel"/>
    <w:tmpl w:val="F6302FDE"/>
    <w:lvl w:ilvl="0" w:tplc="1DDE4C1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C60768"/>
    <w:multiLevelType w:val="hybridMultilevel"/>
    <w:tmpl w:val="B86E01CE"/>
    <w:lvl w:ilvl="0" w:tplc="1946E0C6">
      <w:start w:val="1"/>
      <w:numFmt w:val="lowerLetter"/>
      <w:lvlText w:val="%1)"/>
      <w:lvlJc w:val="left"/>
      <w:pPr>
        <w:ind w:left="12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65" w:hanging="360"/>
      </w:pPr>
    </w:lvl>
    <w:lvl w:ilvl="2" w:tplc="0409001B" w:tentative="1">
      <w:start w:val="1"/>
      <w:numFmt w:val="lowerRoman"/>
      <w:lvlText w:val="%3."/>
      <w:lvlJc w:val="right"/>
      <w:pPr>
        <w:ind w:left="2685" w:hanging="180"/>
      </w:pPr>
    </w:lvl>
    <w:lvl w:ilvl="3" w:tplc="0409000F" w:tentative="1">
      <w:start w:val="1"/>
      <w:numFmt w:val="decimal"/>
      <w:lvlText w:val="%4."/>
      <w:lvlJc w:val="left"/>
      <w:pPr>
        <w:ind w:left="3405" w:hanging="360"/>
      </w:pPr>
    </w:lvl>
    <w:lvl w:ilvl="4" w:tplc="04090019" w:tentative="1">
      <w:start w:val="1"/>
      <w:numFmt w:val="lowerLetter"/>
      <w:lvlText w:val="%5."/>
      <w:lvlJc w:val="left"/>
      <w:pPr>
        <w:ind w:left="4125" w:hanging="360"/>
      </w:pPr>
    </w:lvl>
    <w:lvl w:ilvl="5" w:tplc="0409001B" w:tentative="1">
      <w:start w:val="1"/>
      <w:numFmt w:val="lowerRoman"/>
      <w:lvlText w:val="%6."/>
      <w:lvlJc w:val="right"/>
      <w:pPr>
        <w:ind w:left="4845" w:hanging="180"/>
      </w:pPr>
    </w:lvl>
    <w:lvl w:ilvl="6" w:tplc="0409000F" w:tentative="1">
      <w:start w:val="1"/>
      <w:numFmt w:val="decimal"/>
      <w:lvlText w:val="%7."/>
      <w:lvlJc w:val="left"/>
      <w:pPr>
        <w:ind w:left="5565" w:hanging="360"/>
      </w:pPr>
    </w:lvl>
    <w:lvl w:ilvl="7" w:tplc="04090019" w:tentative="1">
      <w:start w:val="1"/>
      <w:numFmt w:val="lowerLetter"/>
      <w:lvlText w:val="%8."/>
      <w:lvlJc w:val="left"/>
      <w:pPr>
        <w:ind w:left="6285" w:hanging="360"/>
      </w:pPr>
    </w:lvl>
    <w:lvl w:ilvl="8" w:tplc="0409001B" w:tentative="1">
      <w:start w:val="1"/>
      <w:numFmt w:val="lowerRoman"/>
      <w:lvlText w:val="%9."/>
      <w:lvlJc w:val="right"/>
      <w:pPr>
        <w:ind w:left="7005" w:hanging="180"/>
      </w:pPr>
    </w:lvl>
  </w:abstractNum>
  <w:abstractNum w:abstractNumId="7" w15:restartNumberingAfterBreak="0">
    <w:nsid w:val="27DA0115"/>
    <w:multiLevelType w:val="hybridMultilevel"/>
    <w:tmpl w:val="87C652CA"/>
    <w:lvl w:ilvl="0" w:tplc="0A222DE2">
      <w:start w:val="1"/>
      <w:numFmt w:val="lowerLetter"/>
      <w:lvlText w:val="%1)"/>
      <w:lvlJc w:val="left"/>
      <w:pPr>
        <w:ind w:left="8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05" w:hanging="360"/>
      </w:pPr>
    </w:lvl>
    <w:lvl w:ilvl="2" w:tplc="0409001B" w:tentative="1">
      <w:start w:val="1"/>
      <w:numFmt w:val="lowerRoman"/>
      <w:lvlText w:val="%3."/>
      <w:lvlJc w:val="right"/>
      <w:pPr>
        <w:ind w:left="2325" w:hanging="180"/>
      </w:pPr>
    </w:lvl>
    <w:lvl w:ilvl="3" w:tplc="0409000F" w:tentative="1">
      <w:start w:val="1"/>
      <w:numFmt w:val="decimal"/>
      <w:lvlText w:val="%4."/>
      <w:lvlJc w:val="left"/>
      <w:pPr>
        <w:ind w:left="3045" w:hanging="360"/>
      </w:pPr>
    </w:lvl>
    <w:lvl w:ilvl="4" w:tplc="04090019" w:tentative="1">
      <w:start w:val="1"/>
      <w:numFmt w:val="lowerLetter"/>
      <w:lvlText w:val="%5."/>
      <w:lvlJc w:val="left"/>
      <w:pPr>
        <w:ind w:left="3765" w:hanging="360"/>
      </w:pPr>
    </w:lvl>
    <w:lvl w:ilvl="5" w:tplc="0409001B" w:tentative="1">
      <w:start w:val="1"/>
      <w:numFmt w:val="lowerRoman"/>
      <w:lvlText w:val="%6."/>
      <w:lvlJc w:val="right"/>
      <w:pPr>
        <w:ind w:left="4485" w:hanging="180"/>
      </w:pPr>
    </w:lvl>
    <w:lvl w:ilvl="6" w:tplc="0409000F" w:tentative="1">
      <w:start w:val="1"/>
      <w:numFmt w:val="decimal"/>
      <w:lvlText w:val="%7."/>
      <w:lvlJc w:val="left"/>
      <w:pPr>
        <w:ind w:left="5205" w:hanging="360"/>
      </w:pPr>
    </w:lvl>
    <w:lvl w:ilvl="7" w:tplc="04090019" w:tentative="1">
      <w:start w:val="1"/>
      <w:numFmt w:val="lowerLetter"/>
      <w:lvlText w:val="%8."/>
      <w:lvlJc w:val="left"/>
      <w:pPr>
        <w:ind w:left="5925" w:hanging="360"/>
      </w:pPr>
    </w:lvl>
    <w:lvl w:ilvl="8" w:tplc="0409001B" w:tentative="1">
      <w:start w:val="1"/>
      <w:numFmt w:val="lowerRoman"/>
      <w:lvlText w:val="%9."/>
      <w:lvlJc w:val="right"/>
      <w:pPr>
        <w:ind w:left="6645" w:hanging="180"/>
      </w:pPr>
    </w:lvl>
  </w:abstractNum>
  <w:abstractNum w:abstractNumId="8" w15:restartNumberingAfterBreak="0">
    <w:nsid w:val="43530089"/>
    <w:multiLevelType w:val="hybridMultilevel"/>
    <w:tmpl w:val="FF12EB9C"/>
    <w:lvl w:ilvl="0" w:tplc="B12EE606">
      <w:start w:val="1"/>
      <w:numFmt w:val="lowerLetter"/>
      <w:lvlText w:val="%1)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num w:numId="1" w16cid:durableId="2097742542">
    <w:abstractNumId w:val="0"/>
  </w:num>
  <w:num w:numId="2" w16cid:durableId="14815766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02146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963283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0459121">
    <w:abstractNumId w:val="5"/>
  </w:num>
  <w:num w:numId="6" w16cid:durableId="1613199263">
    <w:abstractNumId w:val="8"/>
  </w:num>
  <w:num w:numId="7" w16cid:durableId="462621702">
    <w:abstractNumId w:val="3"/>
  </w:num>
  <w:num w:numId="8" w16cid:durableId="609363222">
    <w:abstractNumId w:val="7"/>
  </w:num>
  <w:num w:numId="9" w16cid:durableId="1549028794">
    <w:abstractNumId w:val="6"/>
  </w:num>
  <w:num w:numId="10" w16cid:durableId="35516099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353A3"/>
    <w:rsid w:val="00017E29"/>
    <w:rsid w:val="00162FF1"/>
    <w:rsid w:val="001D0D23"/>
    <w:rsid w:val="00280778"/>
    <w:rsid w:val="00303D40"/>
    <w:rsid w:val="00306DA6"/>
    <w:rsid w:val="003718D3"/>
    <w:rsid w:val="00393C36"/>
    <w:rsid w:val="00402590"/>
    <w:rsid w:val="00411C1F"/>
    <w:rsid w:val="00504400"/>
    <w:rsid w:val="007353A3"/>
    <w:rsid w:val="00813822"/>
    <w:rsid w:val="00884D03"/>
    <w:rsid w:val="00885FD1"/>
    <w:rsid w:val="00A004F2"/>
    <w:rsid w:val="00A202DE"/>
    <w:rsid w:val="00B138D0"/>
    <w:rsid w:val="00B6539F"/>
    <w:rsid w:val="00C04291"/>
    <w:rsid w:val="00D01ABD"/>
    <w:rsid w:val="00DB5E5E"/>
    <w:rsid w:val="00E36AC9"/>
    <w:rsid w:val="00E44DA4"/>
    <w:rsid w:val="00F17E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9F57F"/>
  <w15:docId w15:val="{904DB8CD-B2F9-442C-B050-CB6649BCF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07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0778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gnvwddmdl3b">
    <w:name w:val="gnvwddmdl3b"/>
    <w:basedOn w:val="DefaultParagraphFont"/>
    <w:rsid w:val="00280778"/>
  </w:style>
  <w:style w:type="paragraph" w:styleId="ListParagraph">
    <w:name w:val="List Paragraph"/>
    <w:basedOn w:val="Normal"/>
    <w:rsid w:val="00E36AC9"/>
    <w:pPr>
      <w:ind w:left="720"/>
      <w:contextualSpacing/>
    </w:pPr>
  </w:style>
  <w:style w:type="character" w:customStyle="1" w:styleId="gnvwddmdb3b">
    <w:name w:val="gnvwddmdb3b"/>
    <w:basedOn w:val="DefaultParagraphFont"/>
    <w:rsid w:val="00F17EAE"/>
  </w:style>
  <w:style w:type="character" w:customStyle="1" w:styleId="gnvwddmdc4b">
    <w:name w:val="gnvwddmdc4b"/>
    <w:basedOn w:val="DefaultParagraphFont"/>
    <w:rsid w:val="00F17E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8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5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6</Pages>
  <Words>680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 577 Homework 2</vt:lpstr>
    </vt:vector>
  </TitlesOfParts>
  <Company>Eastern Michigan University</Company>
  <LinksUpToDate>false</LinksUpToDate>
  <CharactersWithSpaces>4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577 Homework 2</dc:title>
  <dc:creator>Due in Canvas using SubmitHW2</dc:creator>
  <cp:keywords/>
  <cp:lastModifiedBy>Julong Wei</cp:lastModifiedBy>
  <cp:revision>12</cp:revision>
  <dcterms:created xsi:type="dcterms:W3CDTF">2023-10-04T15:07:00Z</dcterms:created>
  <dcterms:modified xsi:type="dcterms:W3CDTF">2023-10-07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ame:</vt:lpwstr>
  </property>
  <property fmtid="{D5CDD505-2E9C-101B-9397-08002B2CF9AE}" pid="3" name="output">
    <vt:lpwstr>word_document</vt:lpwstr>
  </property>
</Properties>
</file>